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5"/>
        <w:gridCol w:w="2406"/>
      </w:tblGrid>
      <w:tr w:rsidR="00C767DC" w14:paraId="0864030A" w14:textId="77777777" w:rsidTr="0038183F">
        <w:sdt>
          <w:sdtPr>
            <w:rPr>
              <w:sz w:val="28"/>
              <w:szCs w:val="28"/>
            </w:rPr>
            <w:id w:val="-127978326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55" w:type="dxa"/>
              </w:tcPr>
              <w:p w14:paraId="4A02B144" w14:textId="562B6F83" w:rsidR="00C767DC" w:rsidRDefault="004E7E65" w:rsidP="009676BF">
                <w:pPr>
                  <w:bidi w:val="0"/>
                  <w:spacing w:before="240" w:line="276" w:lineRule="auto"/>
                  <w:rPr>
                    <w:sz w:val="28"/>
                    <w:szCs w:val="28"/>
                    <w:rtl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406" w:type="dxa"/>
          </w:tcPr>
          <w:p w14:paraId="64576900" w14:textId="0C6A65D7" w:rsidR="00C767DC" w:rsidRDefault="00860DC0" w:rsidP="00860DC0">
            <w:pPr>
              <w:bidi w:val="0"/>
              <w:spacing w:before="240" w:after="120" w:line="276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 xml:space="preserve">Manuscript </w:t>
            </w:r>
            <w:r w:rsidR="00852667">
              <w:rPr>
                <w:sz w:val="28"/>
                <w:szCs w:val="28"/>
              </w:rPr>
              <w:t>Title: -</w:t>
            </w:r>
          </w:p>
        </w:tc>
      </w:tr>
      <w:tr w:rsidR="00C767DC" w14:paraId="2D2377F9" w14:textId="77777777" w:rsidTr="0038183F">
        <w:sdt>
          <w:sdtPr>
            <w:rPr>
              <w:sz w:val="28"/>
              <w:szCs w:val="28"/>
            </w:rPr>
            <w:id w:val="1790162076"/>
            <w:placeholder>
              <w:docPart w:val="DefaultPlaceholder_-1854013437"/>
            </w:placeholder>
            <w:showingPlcHdr/>
            <w:date w:fullDate="2025-04-04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655" w:type="dxa"/>
              </w:tcPr>
              <w:p w14:paraId="594B91EA" w14:textId="3B59D5AD" w:rsidR="00C767DC" w:rsidRDefault="004E7E65" w:rsidP="009676BF">
                <w:pPr>
                  <w:bidi w:val="0"/>
                  <w:spacing w:before="240" w:line="276" w:lineRule="auto"/>
                  <w:rPr>
                    <w:sz w:val="28"/>
                    <w:szCs w:val="28"/>
                    <w:rtl/>
                  </w:rPr>
                </w:pPr>
                <w:r w:rsidRPr="001D351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406" w:type="dxa"/>
          </w:tcPr>
          <w:p w14:paraId="4329941A" w14:textId="18E460B8" w:rsidR="00C767DC" w:rsidRDefault="00852667" w:rsidP="00860DC0">
            <w:pPr>
              <w:bidi w:val="0"/>
              <w:spacing w:before="240" w:after="120"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: -</w:t>
            </w:r>
          </w:p>
        </w:tc>
      </w:tr>
    </w:tbl>
    <w:tbl>
      <w:tblPr>
        <w:tblStyle w:val="a"/>
        <w:bidiVisual/>
        <w:tblW w:w="9342" w:type="dxa"/>
        <w:jc w:val="right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58"/>
        <w:gridCol w:w="567"/>
        <w:gridCol w:w="567"/>
        <w:gridCol w:w="3686"/>
        <w:gridCol w:w="564"/>
      </w:tblGrid>
      <w:tr w:rsidR="00D11789" w:rsidRPr="00D11789" w14:paraId="202C93CB" w14:textId="77777777" w:rsidTr="003933F1">
        <w:trPr>
          <w:cantSplit/>
          <w:trHeight w:val="386"/>
          <w:tblHeader/>
          <w:jc w:val="right"/>
        </w:trPr>
        <w:tc>
          <w:tcPr>
            <w:tcW w:w="39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209F253" w14:textId="17A4B970" w:rsidR="00D11789" w:rsidRPr="00D11789" w:rsidRDefault="00D11789" w:rsidP="00D117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line="276" w:lineRule="auto"/>
              <w:rPr>
                <w:rFonts w:ascii="Calibri" w:eastAsia="Calibri" w:hAnsi="Calibri" w:cs="Calibri"/>
                <w:bCs/>
                <w:color w:val="000000"/>
              </w:rPr>
            </w:pPr>
            <w:r w:rsidRPr="00D11789">
              <w:rPr>
                <w:rFonts w:ascii="Sakkal Majalla" w:eastAsia="Sakkal Majalla" w:hAnsi="Sakkal Majalla" w:cs="Sakkal Majalla"/>
                <w:bCs/>
                <w:sz w:val="28"/>
                <w:szCs w:val="28"/>
                <w:u w:val="single"/>
                <w:rtl/>
              </w:rPr>
              <w:t>المراجعة العلمية</w:t>
            </w:r>
          </w:p>
        </w:tc>
        <w:tc>
          <w:tcPr>
            <w:tcW w:w="53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7E2503A" w14:textId="59C1B9C9" w:rsidR="00D11789" w:rsidRPr="00D11789" w:rsidRDefault="00D11789" w:rsidP="00D117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 w:line="276" w:lineRule="auto"/>
              <w:rPr>
                <w:rFonts w:ascii="Calibri" w:eastAsia="Calibri" w:hAnsi="Calibri" w:cs="Calibri"/>
                <w:b/>
                <w:color w:val="000000"/>
              </w:rPr>
            </w:pPr>
            <w:r w:rsidRPr="00D11789">
              <w:rPr>
                <w:b/>
                <w:u w:val="single"/>
              </w:rPr>
              <w:t>Scientific Review:</w:t>
            </w:r>
          </w:p>
        </w:tc>
      </w:tr>
      <w:tr w:rsidR="00E57B90" w14:paraId="2DB3E957" w14:textId="77777777" w:rsidTr="006A6EF2">
        <w:trPr>
          <w:cantSplit/>
          <w:trHeight w:val="727"/>
          <w:tblHeader/>
          <w:jc w:val="right"/>
        </w:trPr>
        <w:tc>
          <w:tcPr>
            <w:tcW w:w="3958" w:type="dxa"/>
            <w:tcBorders>
              <w:top w:val="single" w:sz="4" w:space="0" w:color="000000"/>
            </w:tcBorders>
            <w:shd w:val="clear" w:color="auto" w:fill="D9E2F3"/>
          </w:tcPr>
          <w:p w14:paraId="5210DFED" w14:textId="77777777" w:rsidR="00E57B90" w:rsidRDefault="00E346E4" w:rsidP="006A6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jc w:val="center"/>
              <w:rPr>
                <w:rFonts w:ascii="Sakkal Majalla" w:eastAsia="Sakkal Majalla" w:hAnsi="Sakkal Majalla" w:cs="Sakkal Majalla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comments</w:t>
            </w:r>
            <w:r>
              <w:rPr>
                <w:rFonts w:ascii="Sakkal Majalla" w:eastAsia="Sakkal Majalla" w:hAnsi="Sakkal Majalla" w:cs="Sakkal Majalla"/>
                <w:b/>
                <w:color w:val="000000"/>
              </w:rPr>
              <w:t xml:space="preserve"> </w:t>
            </w:r>
          </w:p>
          <w:p w14:paraId="6C6B5E16" w14:textId="77777777" w:rsidR="00E57B90" w:rsidRDefault="00E346E4" w:rsidP="006A6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jc w:val="center"/>
              <w:rPr>
                <w:rFonts w:ascii="Sakkal Majalla" w:eastAsia="Sakkal Majalla" w:hAnsi="Sakkal Majalla" w:cs="Sakkal Majalla"/>
                <w:b/>
                <w:color w:val="000000"/>
              </w:rPr>
            </w:pPr>
            <w:r>
              <w:rPr>
                <w:rFonts w:ascii="Sakkal Majalla" w:eastAsia="Sakkal Majalla" w:hAnsi="Sakkal Majalla" w:cs="Sakkal Majalla"/>
                <w:b/>
                <w:color w:val="000000"/>
                <w:rtl/>
              </w:rPr>
              <w:t>ملاحظات</w:t>
            </w:r>
          </w:p>
        </w:tc>
        <w:tc>
          <w:tcPr>
            <w:tcW w:w="567" w:type="dxa"/>
            <w:tcBorders>
              <w:top w:val="single" w:sz="4" w:space="0" w:color="000000"/>
            </w:tcBorders>
            <w:shd w:val="clear" w:color="auto" w:fill="D9E2F3"/>
          </w:tcPr>
          <w:p w14:paraId="6E056DC5" w14:textId="77777777" w:rsidR="00E57B90" w:rsidRDefault="00E346E4" w:rsidP="006A6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Yes</w:t>
            </w:r>
          </w:p>
          <w:p w14:paraId="61512177" w14:textId="77777777" w:rsidR="00E57B90" w:rsidRDefault="00E346E4" w:rsidP="006A6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Sakkal Majalla" w:eastAsia="Sakkal Majalla" w:hAnsi="Sakkal Majalla" w:cs="Sakkal Majalla"/>
                <w:b/>
                <w:color w:val="000000"/>
                <w:rtl/>
              </w:rPr>
              <w:t>نعم</w:t>
            </w:r>
          </w:p>
        </w:tc>
        <w:tc>
          <w:tcPr>
            <w:tcW w:w="567" w:type="dxa"/>
            <w:tcBorders>
              <w:top w:val="single" w:sz="4" w:space="0" w:color="000000"/>
            </w:tcBorders>
            <w:shd w:val="clear" w:color="auto" w:fill="D9E2F3"/>
          </w:tcPr>
          <w:p w14:paraId="007DB8A9" w14:textId="77777777" w:rsidR="00E57B90" w:rsidRDefault="00E346E4" w:rsidP="006A6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No</w:t>
            </w:r>
          </w:p>
          <w:p w14:paraId="7221EA7B" w14:textId="77777777" w:rsidR="00E57B90" w:rsidRDefault="00E346E4" w:rsidP="006A6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Sakkal Majalla" w:eastAsia="Sakkal Majalla" w:hAnsi="Sakkal Majalla" w:cs="Sakkal Majalla"/>
                <w:b/>
                <w:color w:val="000000"/>
                <w:rtl/>
              </w:rPr>
              <w:t>لا</w:t>
            </w:r>
          </w:p>
        </w:tc>
        <w:tc>
          <w:tcPr>
            <w:tcW w:w="3686" w:type="dxa"/>
            <w:tcBorders>
              <w:top w:val="single" w:sz="4" w:space="0" w:color="000000"/>
              <w:bottom w:val="single" w:sz="4" w:space="0" w:color="auto"/>
            </w:tcBorders>
            <w:shd w:val="clear" w:color="auto" w:fill="D9E2F3"/>
          </w:tcPr>
          <w:p w14:paraId="1A2D6EA4" w14:textId="77777777" w:rsidR="00E57B90" w:rsidRDefault="00E346E4" w:rsidP="006A6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Section</w:t>
            </w:r>
          </w:p>
        </w:tc>
        <w:tc>
          <w:tcPr>
            <w:tcW w:w="564" w:type="dxa"/>
            <w:tcBorders>
              <w:top w:val="single" w:sz="4" w:space="0" w:color="000000"/>
            </w:tcBorders>
            <w:shd w:val="clear" w:color="auto" w:fill="D9E2F3"/>
            <w:vAlign w:val="center"/>
          </w:tcPr>
          <w:p w14:paraId="5BFA55A1" w14:textId="77777777" w:rsidR="00E57B90" w:rsidRDefault="00E57B90" w:rsidP="006A6E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  <w:tr w:rsidR="00F27FE0" w14:paraId="0CD367EC" w14:textId="77777777" w:rsidTr="003933F1">
        <w:trPr>
          <w:cantSplit/>
          <w:trHeight w:val="301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206451206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6A0B7F00" w14:textId="3D737D36" w:rsidR="00F27FE0" w:rsidRDefault="0054083B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1881898475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56141F61" w14:textId="4C5FABF5" w:rsidR="00F27FE0" w:rsidRDefault="009676BF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-886489993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5D04BA28" w14:textId="2728C8C2" w:rsidR="00F27FE0" w:rsidRDefault="009676BF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BA9147" w14:textId="347CA6E7" w:rsidR="00F27FE0" w:rsidRPr="00852667" w:rsidRDefault="00F27FE0" w:rsidP="00852667">
            <w:pPr>
              <w:pBdr>
                <w:top w:val="nil"/>
                <w:left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spacing w:before="100" w:beforeAutospacing="1" w:after="100" w:afterAutospacing="1"/>
              <w:rPr>
                <w:rFonts w:asciiTheme="minorHAnsi" w:eastAsia="Sakkal Majalla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e title is appropriate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0F641056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1</w:t>
            </w:r>
          </w:p>
        </w:tc>
      </w:tr>
      <w:tr w:rsidR="00F27FE0" w14:paraId="7EDCC1F3" w14:textId="77777777" w:rsidTr="003933F1">
        <w:trPr>
          <w:cantSplit/>
          <w:trHeight w:val="277"/>
          <w:jc w:val="right"/>
        </w:trPr>
        <w:tc>
          <w:tcPr>
            <w:tcW w:w="3958" w:type="dxa"/>
            <w:vMerge/>
            <w:vAlign w:val="center"/>
          </w:tcPr>
          <w:p w14:paraId="5F5401CA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34D58763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7EB7B51B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BCC56" w14:textId="77777777" w:rsidR="00F27FE0" w:rsidRPr="00852667" w:rsidRDefault="00F27FE0" w:rsidP="00852667">
            <w:pPr>
              <w:pBdr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العنوان مناسب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21CADF14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4E7E65" w14:paraId="28F53145" w14:textId="77777777" w:rsidTr="003933F1">
        <w:trPr>
          <w:cantSplit/>
          <w:trHeight w:val="267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744680262"/>
            <w:placeholder>
              <w:docPart w:val="EECF595309134351BBE1F33D51D50575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25467073" w14:textId="27288C7B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130907919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1A54A999" w14:textId="2006D5C6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-1325207659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3CFB0070" w14:textId="1D66981F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F55BDB" w14:textId="527A2F7D" w:rsidR="004E7E65" w:rsidRPr="00852667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Sakkal Majalla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e abstract is well written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5ED192AF" w14:textId="77777777" w:rsidR="004E7E65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2</w:t>
            </w:r>
          </w:p>
        </w:tc>
      </w:tr>
      <w:tr w:rsidR="00F27FE0" w14:paraId="4FC63325" w14:textId="77777777" w:rsidTr="003933F1">
        <w:trPr>
          <w:cantSplit/>
          <w:trHeight w:val="350"/>
          <w:jc w:val="right"/>
        </w:trPr>
        <w:tc>
          <w:tcPr>
            <w:tcW w:w="3958" w:type="dxa"/>
            <w:vMerge/>
            <w:vAlign w:val="center"/>
          </w:tcPr>
          <w:p w14:paraId="204792FB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74DE776E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1598A568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E56BB" w14:textId="77777777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صياغة الملخص سليمة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6D221681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4E7E65" w14:paraId="3C594DB9" w14:textId="77777777" w:rsidTr="003933F1">
        <w:trPr>
          <w:cantSplit/>
          <w:trHeight w:val="305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-908687463"/>
            <w:placeholder>
              <w:docPart w:val="7D6860E7CC3B44709674CC48EA6567F7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616FFAE8" w14:textId="266B363A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-716738246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1FF98421" w14:textId="1F05035D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646092299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424EA467" w14:textId="384282E4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3C94A59" w14:textId="386B4C7B" w:rsidR="004E7E65" w:rsidRPr="00852667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Relevance of Keywords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7C35F086" w14:textId="77777777" w:rsidR="004E7E65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3</w:t>
            </w:r>
          </w:p>
        </w:tc>
      </w:tr>
      <w:tr w:rsidR="00F27FE0" w14:paraId="1D7ABAFD" w14:textId="77777777" w:rsidTr="003933F1">
        <w:trPr>
          <w:cantSplit/>
          <w:trHeight w:val="270"/>
          <w:jc w:val="right"/>
        </w:trPr>
        <w:tc>
          <w:tcPr>
            <w:tcW w:w="3958" w:type="dxa"/>
            <w:vMerge/>
            <w:vAlign w:val="center"/>
          </w:tcPr>
          <w:p w14:paraId="55D92DC0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07BD0029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78BBDD76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BFD63" w14:textId="151DEF20" w:rsidR="00F27FE0" w:rsidRPr="00852667" w:rsidRDefault="00B239B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Courier New" w:hAnsiTheme="minorHAnsi" w:cstheme="minorHAnsi"/>
                <w:color w:val="000000"/>
              </w:rPr>
            </w:pPr>
            <w:sdt>
              <w:sdtPr>
                <w:rPr>
                  <w:rFonts w:asciiTheme="minorHAnsi" w:hAnsiTheme="minorHAnsi" w:cstheme="minorHAnsi"/>
                  <w:rtl/>
                </w:rPr>
                <w:tag w:val="goog_rdk_0"/>
                <w:id w:val="1157880983"/>
              </w:sdtPr>
              <w:sdtEndPr/>
              <w:sdtContent>
                <w:r w:rsidR="00F27FE0" w:rsidRPr="00852667">
                  <w:rPr>
                    <w:rFonts w:asciiTheme="minorHAnsi" w:hAnsiTheme="minorHAnsi" w:cstheme="minorHAnsi"/>
                    <w:color w:val="000000"/>
                    <w:rtl/>
                  </w:rPr>
                  <w:t>اختيار</w:t>
                </w:r>
              </w:sdtContent>
            </w:sdt>
            <w:r w:rsidR="00F27FE0" w:rsidRPr="00852667">
              <w:rPr>
                <w:rFonts w:asciiTheme="minorHAnsi" w:eastAsia="Courier New" w:hAnsiTheme="minorHAnsi" w:cstheme="minorHAnsi"/>
                <w:color w:val="000000"/>
                <w:rtl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rtl/>
                </w:rPr>
                <w:tag w:val="goog_rdk_1"/>
                <w:id w:val="-426888600"/>
              </w:sdtPr>
              <w:sdtEndPr/>
              <w:sdtContent>
                <w:r w:rsidR="00F27FE0" w:rsidRPr="00852667">
                  <w:rPr>
                    <w:rFonts w:asciiTheme="minorHAnsi" w:hAnsiTheme="minorHAnsi" w:cstheme="minorHAnsi"/>
                    <w:color w:val="000000"/>
                    <w:rtl/>
                  </w:rPr>
                  <w:t>الكلمات</w:t>
                </w:r>
              </w:sdtContent>
            </w:sdt>
            <w:r w:rsidR="00F27FE0" w:rsidRPr="00852667">
              <w:rPr>
                <w:rFonts w:asciiTheme="minorHAnsi" w:eastAsia="Courier New" w:hAnsiTheme="minorHAnsi" w:cstheme="minorHAnsi"/>
                <w:color w:val="000000"/>
                <w:rtl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rtl/>
                </w:rPr>
                <w:tag w:val="goog_rdk_2"/>
                <w:id w:val="-16383389"/>
              </w:sdtPr>
              <w:sdtEndPr/>
              <w:sdtContent>
                <w:r w:rsidR="00F27FE0" w:rsidRPr="00852667">
                  <w:rPr>
                    <w:rFonts w:asciiTheme="minorHAnsi" w:hAnsiTheme="minorHAnsi" w:cstheme="minorHAnsi"/>
                    <w:color w:val="000000"/>
                    <w:rtl/>
                  </w:rPr>
                  <w:t>المفتاحية</w:t>
                </w:r>
              </w:sdtContent>
            </w:sdt>
            <w:r w:rsidR="00F27FE0" w:rsidRPr="00852667">
              <w:rPr>
                <w:rFonts w:asciiTheme="minorHAnsi" w:eastAsia="Courier New" w:hAnsiTheme="minorHAnsi" w:cstheme="minorHAnsi"/>
                <w:color w:val="000000"/>
                <w:rtl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rtl/>
                </w:rPr>
                <w:tag w:val="goog_rdk_3"/>
                <w:id w:val="-728999560"/>
              </w:sdtPr>
              <w:sdtEndPr/>
              <w:sdtContent>
                <w:r w:rsidR="00F27FE0" w:rsidRPr="00852667">
                  <w:rPr>
                    <w:rFonts w:asciiTheme="minorHAnsi" w:hAnsiTheme="minorHAnsi" w:cstheme="minorHAnsi"/>
                    <w:color w:val="000000"/>
                    <w:rtl/>
                  </w:rPr>
                  <w:t>ملائم</w:t>
                </w:r>
              </w:sdtContent>
            </w:sdt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64A4B32D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4E7E65" w14:paraId="10D30707" w14:textId="77777777" w:rsidTr="003933F1">
        <w:trPr>
          <w:cantSplit/>
          <w:trHeight w:val="50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1327711972"/>
            <w:placeholder>
              <w:docPart w:val="C51B596EC99A4651AA6B13905C811BC7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49079496" w14:textId="7F278695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64162583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42DC2B4A" w14:textId="41162D74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-1445376681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137585D6" w14:textId="251A7672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3F6608F" w14:textId="6E56FFDD" w:rsidR="004E7E65" w:rsidRPr="00852667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e introduction is relevant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7DE33772" w14:textId="77777777" w:rsidR="004E7E65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4</w:t>
            </w:r>
          </w:p>
        </w:tc>
      </w:tr>
      <w:tr w:rsidR="00F27FE0" w14:paraId="348954C2" w14:textId="77777777" w:rsidTr="003933F1">
        <w:trPr>
          <w:cantSplit/>
          <w:trHeight w:val="330"/>
          <w:jc w:val="right"/>
        </w:trPr>
        <w:tc>
          <w:tcPr>
            <w:tcW w:w="3958" w:type="dxa"/>
            <w:vMerge/>
            <w:vAlign w:val="center"/>
          </w:tcPr>
          <w:p w14:paraId="6AD5A972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21D272E7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218EBE65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ADE30" w14:textId="0AEF58E6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المقدمة مناسبة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139ACBCE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4E7E65" w14:paraId="6D9F965D" w14:textId="77777777" w:rsidTr="003933F1">
        <w:trPr>
          <w:cantSplit/>
          <w:trHeight w:val="450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432327689"/>
            <w:placeholder>
              <w:docPart w:val="DFB1DEF700604A63A33A7906031FBA04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0AC15FB4" w14:textId="737889BE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1921061560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37812CCC" w14:textId="0E976D3B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1463232293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71A04E9F" w14:textId="36BFC41C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DD9C2A0" w14:textId="3EDDB8B2" w:rsidR="004E7E65" w:rsidRPr="00852667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Sakkal Majalla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e materials and methods are well described.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160C36D0" w14:textId="77777777" w:rsidR="004E7E65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5</w:t>
            </w:r>
          </w:p>
        </w:tc>
      </w:tr>
      <w:tr w:rsidR="00F27FE0" w14:paraId="19E611DF" w14:textId="77777777" w:rsidTr="003933F1">
        <w:trPr>
          <w:cantSplit/>
          <w:trHeight w:val="400"/>
          <w:jc w:val="right"/>
        </w:trPr>
        <w:tc>
          <w:tcPr>
            <w:tcW w:w="3958" w:type="dxa"/>
            <w:vMerge/>
            <w:vAlign w:val="center"/>
          </w:tcPr>
          <w:p w14:paraId="6AFA2C74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1A8854FB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7B30EEE2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93BCE" w14:textId="77777777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 xml:space="preserve">الطرق المتبعة والمواد المستخدمة واضحة. 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5788104C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4E7E65" w14:paraId="37943F20" w14:textId="77777777" w:rsidTr="003933F1">
        <w:trPr>
          <w:cantSplit/>
          <w:trHeight w:val="539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85744916"/>
            <w:placeholder>
              <w:docPart w:val="5E45C27E4DBF4A9E93A9E8A566C4CE19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1E584E98" w14:textId="109A17BD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369030500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3CCBEAC5" w14:textId="4559B89B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1996691095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75FA6154" w14:textId="488E0268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A665B8" w14:textId="18A9B411" w:rsidR="004E7E65" w:rsidRPr="00852667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Sakkal Majalla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e results are consistent and well presented.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6598F24C" w14:textId="77777777" w:rsidR="004E7E65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6</w:t>
            </w:r>
          </w:p>
        </w:tc>
      </w:tr>
      <w:tr w:rsidR="00F27FE0" w14:paraId="54AC99D7" w14:textId="77777777" w:rsidTr="003933F1">
        <w:trPr>
          <w:cantSplit/>
          <w:trHeight w:val="400"/>
          <w:jc w:val="right"/>
        </w:trPr>
        <w:tc>
          <w:tcPr>
            <w:tcW w:w="3958" w:type="dxa"/>
            <w:vMerge/>
            <w:vAlign w:val="center"/>
          </w:tcPr>
          <w:p w14:paraId="273A172B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7A97A6D5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26E83965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EAB3D" w14:textId="77777777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سرد نتائج البحث واضح وتسلسله سليم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202C0AF2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4E7E65" w14:paraId="6D1D5A9D" w14:textId="77777777" w:rsidTr="003933F1">
        <w:trPr>
          <w:cantSplit/>
          <w:trHeight w:val="768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682865809"/>
            <w:placeholder>
              <w:docPart w:val="649AF473899543A393EBA03B3B4C553C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4D468F95" w14:textId="40A0036D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-1488165996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26FF229E" w14:textId="78E6D26B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-2104103082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24DFD8EC" w14:textId="4C439669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184E7" w14:textId="781FB51C" w:rsidR="004E7E65" w:rsidRPr="00852667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Sakkal Majalla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e tables and figures are clear, titled, numbered, and referred to in the text.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09B4834A" w14:textId="77777777" w:rsidR="004E7E65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7</w:t>
            </w:r>
          </w:p>
        </w:tc>
      </w:tr>
      <w:tr w:rsidR="00F27FE0" w14:paraId="32041CA9" w14:textId="77777777" w:rsidTr="003933F1">
        <w:trPr>
          <w:cantSplit/>
          <w:trHeight w:val="1040"/>
          <w:jc w:val="right"/>
        </w:trPr>
        <w:tc>
          <w:tcPr>
            <w:tcW w:w="3958" w:type="dxa"/>
            <w:vMerge/>
            <w:vAlign w:val="center"/>
          </w:tcPr>
          <w:p w14:paraId="0D12351A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0E8BE457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27C3926F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D561FA" w14:textId="77777777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الجداول والاشكال واضحة من حيث المحتوى والعنوان والترقيم والاشارة لها في متن البحث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591C6965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4E7E65" w14:paraId="64E1C2DF" w14:textId="77777777" w:rsidTr="003933F1">
        <w:trPr>
          <w:cantSplit/>
          <w:trHeight w:val="810"/>
          <w:jc w:val="right"/>
        </w:trPr>
        <w:tc>
          <w:tcPr>
            <w:tcW w:w="3958" w:type="dxa"/>
            <w:vMerge w:val="restart"/>
            <w:vAlign w:val="center"/>
          </w:tcPr>
          <w:p w14:paraId="1A2A23BC" w14:textId="7F619667" w:rsidR="004E7E65" w:rsidRDefault="00B239B0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  <w:sdt>
              <w:sdtPr>
                <w:rPr>
                  <w:rFonts w:ascii="Calibri" w:eastAsia="Calibri" w:hAnsi="Calibri" w:cs="Calibri"/>
                  <w:color w:val="000000"/>
                </w:rPr>
                <w:id w:val="-970512842"/>
                <w:placeholder>
                  <w:docPart w:val="FF9315D2A58C4AF895FF113730270FF5"/>
                </w:placeholder>
                <w:showingPlcHdr/>
                <w:text/>
              </w:sdtPr>
              <w:sdtEndPr/>
              <w:sdtContent>
                <w:r w:rsidR="004E7E65" w:rsidRPr="001D351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eastAsia="Calibri" w:hAnsi="Calibri" w:cs="Calibri"/>
              <w:color w:val="000000"/>
              <w:rtl/>
            </w:rPr>
            <w:id w:val="540028144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5DA9AFF2" w14:textId="7218CE25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824478812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51CFD026" w14:textId="5205ED14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A3219A" w14:textId="5568E113" w:rsidR="004E7E65" w:rsidRPr="00852667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Sakkal Majalla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 xml:space="preserve">The discussion is convincing and scientifically rational. 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524CBC54" w14:textId="77777777" w:rsidR="004E7E65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8</w:t>
            </w:r>
          </w:p>
        </w:tc>
      </w:tr>
      <w:tr w:rsidR="00F27FE0" w14:paraId="1519E435" w14:textId="77777777" w:rsidTr="003933F1">
        <w:trPr>
          <w:cantSplit/>
          <w:trHeight w:val="370"/>
          <w:jc w:val="right"/>
        </w:trPr>
        <w:tc>
          <w:tcPr>
            <w:tcW w:w="3958" w:type="dxa"/>
            <w:vMerge/>
            <w:vAlign w:val="center"/>
          </w:tcPr>
          <w:p w14:paraId="72E85D58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5751FB7E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7F29FACB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73EC7" w14:textId="77777777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المناقشة علمية ومقنعة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478003AD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4E7E65" w14:paraId="0FB4CA63" w14:textId="77777777" w:rsidTr="003933F1">
        <w:trPr>
          <w:cantSplit/>
          <w:trHeight w:val="810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1580244819"/>
            <w:placeholder>
              <w:docPart w:val="51ED1B60D37E4210B43A5CFA2DD7DDFA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43FDD57B" w14:textId="525EEBDF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982043324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7BF39BCF" w14:textId="02F8B2FE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51358921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4BAD4305" w14:textId="0F391E19" w:rsidR="004E7E65" w:rsidRDefault="004E7E65" w:rsidP="004E7E65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447C5FB" w14:textId="257D585B" w:rsidR="004E7E65" w:rsidRPr="00852667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Sakkal Majalla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e symbols and abbreviations have been made clear.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10831477" w14:textId="77777777" w:rsidR="004E7E65" w:rsidRDefault="004E7E65" w:rsidP="004E7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9</w:t>
            </w:r>
          </w:p>
        </w:tc>
      </w:tr>
      <w:tr w:rsidR="00F27FE0" w14:paraId="7EA69337" w14:textId="77777777" w:rsidTr="003933F1">
        <w:trPr>
          <w:cantSplit/>
          <w:trHeight w:val="340"/>
          <w:jc w:val="right"/>
        </w:trPr>
        <w:tc>
          <w:tcPr>
            <w:tcW w:w="3958" w:type="dxa"/>
            <w:vMerge/>
            <w:vAlign w:val="center"/>
          </w:tcPr>
          <w:p w14:paraId="70CA6028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1ED7DEA9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5A85C43F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69055" w14:textId="77777777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الاختصارات والرموز تم توضيحها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549BF8DA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F27FE0" w14:paraId="2F8AE2A4" w14:textId="77777777" w:rsidTr="003933F1">
        <w:trPr>
          <w:cantSplit/>
          <w:trHeight w:val="854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-143234755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25C4F170" w14:textId="1E936C73" w:rsidR="00F27FE0" w:rsidRDefault="0054083B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-1244178278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0F6F1561" w14:textId="1EF1227F" w:rsidR="00F27FE0" w:rsidRDefault="00380D28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-1319729043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3393ECDA" w14:textId="67A3431E" w:rsidR="00F27FE0" w:rsidRDefault="004E7E65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B64A7A" w14:textId="3E7F7BB6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e references</w:t>
            </w:r>
            <w:r w:rsidR="0054083B" w:rsidRPr="00852667">
              <w:rPr>
                <w:rFonts w:asciiTheme="minorHAnsi" w:eastAsia="Courier New" w:hAnsiTheme="minorHAnsi" w:cstheme="minorHAnsi"/>
                <w:color w:val="000000"/>
              </w:rPr>
              <w:t xml:space="preserve"> (</w:t>
            </w:r>
            <w:r w:rsidR="0054083B" w:rsidRPr="00852667">
              <w:rPr>
                <w:rFonts w:asciiTheme="minorHAnsi" w:eastAsia="Courier New" w:hAnsiTheme="minorHAnsi" w:cstheme="minorHAnsi"/>
                <w:i/>
                <w:iCs/>
                <w:color w:val="000000"/>
              </w:rPr>
              <w:t>in IEEE style</w:t>
            </w:r>
            <w:r w:rsidR="0054083B" w:rsidRPr="00852667">
              <w:rPr>
                <w:rFonts w:asciiTheme="minorHAnsi" w:eastAsia="Courier New" w:hAnsiTheme="minorHAnsi" w:cstheme="minorHAnsi"/>
                <w:color w:val="000000"/>
              </w:rPr>
              <w:t>)</w:t>
            </w:r>
            <w:r w:rsidRPr="00852667">
              <w:rPr>
                <w:rFonts w:asciiTheme="minorHAnsi" w:eastAsia="Courier New" w:hAnsiTheme="minorHAnsi" w:cstheme="minorHAnsi"/>
                <w:color w:val="000000"/>
              </w:rPr>
              <w:t xml:space="preserve"> are well organized, relevant, and up to date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4953D122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10</w:t>
            </w:r>
          </w:p>
        </w:tc>
      </w:tr>
      <w:tr w:rsidR="00F27FE0" w14:paraId="6545BBFA" w14:textId="77777777" w:rsidTr="003933F1">
        <w:trPr>
          <w:cantSplit/>
          <w:trHeight w:val="320"/>
          <w:jc w:val="right"/>
        </w:trPr>
        <w:tc>
          <w:tcPr>
            <w:tcW w:w="3958" w:type="dxa"/>
            <w:vMerge/>
            <w:vAlign w:val="center"/>
          </w:tcPr>
          <w:p w14:paraId="0B903AC1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372AC2AC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7E7B220A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5C681" w14:textId="6BB94EB8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 xml:space="preserve">المراجع </w:t>
            </w:r>
            <w:r w:rsidR="0054083B" w:rsidRPr="00852667">
              <w:rPr>
                <w:rFonts w:asciiTheme="minorHAnsi" w:eastAsia="Sakkal Majalla" w:hAnsiTheme="minorHAnsi" w:cstheme="minorHAnsi"/>
                <w:color w:val="000000"/>
                <w:rtl/>
                <w:lang w:bidi="ar-LY"/>
              </w:rPr>
              <w:t xml:space="preserve">(على نسق </w:t>
            </w:r>
            <w:r w:rsidR="0054083B" w:rsidRPr="00852667">
              <w:rPr>
                <w:rFonts w:asciiTheme="minorHAnsi" w:eastAsia="Courier New" w:hAnsiTheme="minorHAnsi" w:cstheme="minorHAnsi"/>
                <w:i/>
                <w:iCs/>
                <w:color w:val="000000"/>
              </w:rPr>
              <w:t>IEEE</w:t>
            </w:r>
            <w:r w:rsidR="0054083B" w:rsidRPr="00852667">
              <w:rPr>
                <w:rFonts w:asciiTheme="minorHAnsi" w:eastAsia="Sakkal Majalla" w:hAnsiTheme="minorHAnsi" w:cstheme="minorHAnsi"/>
                <w:color w:val="000000"/>
                <w:rtl/>
                <w:lang w:bidi="ar-LY"/>
              </w:rPr>
              <w:t xml:space="preserve">) </w:t>
            </w: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منسقة جيدا ومناسبة وحديثة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282D19DB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F27FE0" w14:paraId="33F61C40" w14:textId="77777777" w:rsidTr="003933F1">
        <w:trPr>
          <w:cantSplit/>
          <w:trHeight w:val="990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-28526766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7E257D86" w14:textId="04509A78" w:rsidR="00F27FE0" w:rsidRDefault="0054083B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2085496241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7F4D769C" w14:textId="6CE3B502" w:rsidR="00F27FE0" w:rsidRDefault="004E7E65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1614014945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59CC4577" w14:textId="395743FD" w:rsidR="00F27FE0" w:rsidRDefault="00380D28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F490FF" w14:textId="6E7D645B" w:rsidR="00F27FE0" w:rsidRPr="00852667" w:rsidRDefault="00F27FE0" w:rsidP="008526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is work is original, modern, and adheres to the ethics of research and publication.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0B6B71B6" w14:textId="77777777" w:rsidR="00F27FE0" w:rsidRDefault="00F27FE0" w:rsidP="00852667">
            <w:pPr>
              <w:jc w:val="center"/>
              <w:rPr>
                <w:color w:val="111111"/>
              </w:rPr>
            </w:pPr>
            <w:r>
              <w:rPr>
                <w:color w:val="111111"/>
              </w:rPr>
              <w:t>11</w:t>
            </w:r>
          </w:p>
        </w:tc>
      </w:tr>
      <w:tr w:rsidR="00F27FE0" w14:paraId="1FCF1762" w14:textId="77777777" w:rsidTr="003933F1">
        <w:trPr>
          <w:cantSplit/>
          <w:trHeight w:val="780"/>
          <w:jc w:val="right"/>
        </w:trPr>
        <w:tc>
          <w:tcPr>
            <w:tcW w:w="3958" w:type="dxa"/>
            <w:vMerge/>
            <w:vAlign w:val="center"/>
          </w:tcPr>
          <w:p w14:paraId="51315FF0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bidi w:val="0"/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6E3A5DC4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  <w:vAlign w:val="center"/>
          </w:tcPr>
          <w:p w14:paraId="502C1167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47728" w14:textId="77777777" w:rsidR="00F27FE0" w:rsidRPr="00852667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111111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البحث يتمتع بالأصالة ويتبع قواعد الكتابة الأكاديمية السليمة ويلتزم بأخلاقيات البحث والنشر.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517C1219" w14:textId="77777777" w:rsidR="00F27FE0" w:rsidRDefault="00F27FE0" w:rsidP="00852667">
            <w:pPr>
              <w:jc w:val="center"/>
              <w:rPr>
                <w:color w:val="111111"/>
              </w:rPr>
            </w:pPr>
          </w:p>
        </w:tc>
      </w:tr>
      <w:tr w:rsidR="00F27FE0" w14:paraId="69D9D6CD" w14:textId="77777777" w:rsidTr="003933F1">
        <w:trPr>
          <w:cantSplit/>
          <w:trHeight w:val="810"/>
          <w:jc w:val="right"/>
        </w:trPr>
        <w:sdt>
          <w:sdtPr>
            <w:rPr>
              <w:rFonts w:ascii="Calibri" w:eastAsia="Calibri" w:hAnsi="Calibri" w:cs="Calibri"/>
              <w:color w:val="000000"/>
            </w:rPr>
            <w:id w:val="83604844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58" w:type="dxa"/>
                <w:vMerge w:val="restart"/>
                <w:vAlign w:val="center"/>
              </w:tcPr>
              <w:p w14:paraId="03A68185" w14:textId="4FE06A1D" w:rsidR="00F27FE0" w:rsidRDefault="0054083B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bidi w:val="0"/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9802494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vAlign w:val="center"/>
              </w:tcPr>
              <w:p w14:paraId="25C37C9F" w14:textId="111244C7" w:rsidR="00F27FE0" w:rsidRDefault="004E7E65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color w:val="000000"/>
              <w:rtl/>
            </w:rPr>
            <w:id w:val="2095664349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  <w:tcBorders>
                  <w:right w:val="single" w:sz="4" w:space="0" w:color="auto"/>
                </w:tcBorders>
                <w:vAlign w:val="center"/>
              </w:tcPr>
              <w:p w14:paraId="5790A72B" w14:textId="0C95171B" w:rsidR="00F27FE0" w:rsidRDefault="004E7E65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B937AF" w14:textId="0078A169" w:rsidR="00F27FE0" w:rsidRPr="00852667" w:rsidRDefault="00F27FE0" w:rsidP="00BB19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Theme="minorHAnsi" w:eastAsia="Courier New" w:hAnsiTheme="minorHAnsi" w:cstheme="minorHAnsi"/>
                <w:color w:val="000000"/>
              </w:rPr>
            </w:pPr>
            <w:r w:rsidRPr="00852667">
              <w:rPr>
                <w:rFonts w:asciiTheme="minorHAnsi" w:eastAsia="Courier New" w:hAnsiTheme="minorHAnsi" w:cstheme="minorHAnsi"/>
                <w:color w:val="000000"/>
              </w:rPr>
              <w:t>The linguistic phrasing and writing style are appropriate?</w:t>
            </w:r>
          </w:p>
        </w:tc>
        <w:tc>
          <w:tcPr>
            <w:tcW w:w="564" w:type="dxa"/>
            <w:vMerge w:val="restart"/>
            <w:tcBorders>
              <w:left w:val="single" w:sz="4" w:space="0" w:color="auto"/>
            </w:tcBorders>
            <w:vAlign w:val="center"/>
          </w:tcPr>
          <w:p w14:paraId="239A19BB" w14:textId="77777777" w:rsidR="00F27FE0" w:rsidRDefault="00F27FE0" w:rsidP="00852667">
            <w:pPr>
              <w:jc w:val="center"/>
              <w:rPr>
                <w:color w:val="111111"/>
              </w:rPr>
            </w:pPr>
            <w:r>
              <w:rPr>
                <w:color w:val="111111"/>
              </w:rPr>
              <w:t>12</w:t>
            </w:r>
          </w:p>
        </w:tc>
      </w:tr>
      <w:tr w:rsidR="00F27FE0" w14:paraId="364B6E8F" w14:textId="77777777" w:rsidTr="003933F1">
        <w:trPr>
          <w:cantSplit/>
          <w:trHeight w:val="564"/>
          <w:jc w:val="right"/>
        </w:trPr>
        <w:tc>
          <w:tcPr>
            <w:tcW w:w="3958" w:type="dxa"/>
            <w:vMerge/>
          </w:tcPr>
          <w:p w14:paraId="2E6AB13C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</w:tcPr>
          <w:p w14:paraId="4E1E162D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3458BD8" w14:textId="77777777" w:rsidR="00F27FE0" w:rsidRDefault="00F27FE0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04"/>
                <w:tab w:val="left" w:pos="1867"/>
              </w:tabs>
              <w:spacing w:after="200"/>
              <w:jc w:val="center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2D2F5" w14:textId="77777777" w:rsidR="00F27FE0" w:rsidRPr="00852667" w:rsidRDefault="00F27FE0" w:rsidP="00BB19A0">
            <w:pPr>
              <w:rPr>
                <w:rFonts w:asciiTheme="minorHAnsi" w:hAnsiTheme="minorHAnsi" w:cstheme="minorHAnsi"/>
              </w:rPr>
            </w:pPr>
            <w:r w:rsidRPr="00852667">
              <w:rPr>
                <w:rFonts w:asciiTheme="minorHAnsi" w:eastAsia="Sakkal Majalla" w:hAnsiTheme="minorHAnsi" w:cstheme="minorHAnsi"/>
                <w:color w:val="000000"/>
                <w:rtl/>
              </w:rPr>
              <w:t>الصياغة اللغوية وأسلوب الكتابة مناسبين</w:t>
            </w:r>
          </w:p>
        </w:tc>
        <w:tc>
          <w:tcPr>
            <w:tcW w:w="564" w:type="dxa"/>
            <w:vMerge/>
            <w:tcBorders>
              <w:left w:val="single" w:sz="4" w:space="0" w:color="auto"/>
            </w:tcBorders>
            <w:vAlign w:val="center"/>
          </w:tcPr>
          <w:p w14:paraId="4333D3A6" w14:textId="77777777" w:rsidR="00F27FE0" w:rsidRDefault="00F27FE0" w:rsidP="00852667">
            <w:pPr>
              <w:jc w:val="center"/>
              <w:rPr>
                <w:color w:val="111111"/>
              </w:rPr>
            </w:pPr>
          </w:p>
        </w:tc>
      </w:tr>
    </w:tbl>
    <w:p w14:paraId="65125554" w14:textId="46AC8A45" w:rsidR="00E57B90" w:rsidRDefault="00E57B90" w:rsidP="00852667">
      <w:pPr>
        <w:spacing w:after="360"/>
        <w:rPr>
          <w:b/>
          <w:u w:val="single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2"/>
        <w:gridCol w:w="5099"/>
      </w:tblGrid>
      <w:tr w:rsidR="0054083B" w14:paraId="3CD27949" w14:textId="77777777" w:rsidTr="0054083B">
        <w:tc>
          <w:tcPr>
            <w:tcW w:w="3962" w:type="dxa"/>
          </w:tcPr>
          <w:p w14:paraId="6574EEED" w14:textId="06646417" w:rsidR="0054083B" w:rsidRPr="0054083B" w:rsidRDefault="0054083B" w:rsidP="0054083B">
            <w:pPr>
              <w:spacing w:after="240"/>
              <w:rPr>
                <w:bCs/>
                <w:u w:val="single"/>
                <w:rtl/>
              </w:rPr>
            </w:pPr>
            <w:r w:rsidRPr="0054083B">
              <w:rPr>
                <w:rFonts w:ascii="Sakkal Majalla" w:eastAsia="Sakkal Majalla" w:hAnsi="Sakkal Majalla" w:cs="Sakkal Majalla"/>
                <w:bCs/>
                <w:u w:val="single"/>
                <w:rtl/>
              </w:rPr>
              <w:t>ملاحظات وتوصيات المحكم</w:t>
            </w:r>
          </w:p>
        </w:tc>
        <w:tc>
          <w:tcPr>
            <w:tcW w:w="5099" w:type="dxa"/>
          </w:tcPr>
          <w:p w14:paraId="51FEF38E" w14:textId="6AE04532" w:rsidR="0054083B" w:rsidRDefault="0054083B" w:rsidP="0054083B">
            <w:pPr>
              <w:bidi w:val="0"/>
              <w:rPr>
                <w:b/>
                <w:u w:val="single"/>
                <w:rtl/>
              </w:rPr>
            </w:pPr>
            <w:r>
              <w:rPr>
                <w:b/>
                <w:u w:val="single"/>
              </w:rPr>
              <w:t>Reviewer's Recommendations and Comments</w:t>
            </w:r>
          </w:p>
        </w:tc>
      </w:tr>
    </w:tbl>
    <w:tbl>
      <w:tblPr>
        <w:tblStyle w:val="a0"/>
        <w:bidiVisual/>
        <w:tblW w:w="7369" w:type="dxa"/>
        <w:jc w:val="center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72"/>
        <w:gridCol w:w="5097"/>
      </w:tblGrid>
      <w:tr w:rsidR="00702F2D" w14:paraId="3B6E91F3" w14:textId="5BE7BC2B" w:rsidTr="00761E4D">
        <w:trPr>
          <w:jc w:val="center"/>
        </w:trPr>
        <w:tc>
          <w:tcPr>
            <w:tcW w:w="7369" w:type="dxa"/>
            <w:gridSpan w:val="2"/>
            <w:tcBorders>
              <w:top w:val="single" w:sz="4" w:space="0" w:color="000000"/>
            </w:tcBorders>
            <w:vAlign w:val="center"/>
          </w:tcPr>
          <w:p w14:paraId="392B2826" w14:textId="77777777" w:rsidR="00702F2D" w:rsidRDefault="00702F2D" w:rsidP="00702F2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jc w:val="center"/>
              <w:rPr>
                <w:rFonts w:ascii="inherit" w:eastAsia="inherit" w:hAnsi="inherit" w:cs="inherit"/>
                <w:color w:val="000000"/>
              </w:rPr>
            </w:pPr>
            <w:r>
              <w:rPr>
                <w:rFonts w:ascii="inherit" w:eastAsia="inherit" w:hAnsi="inherit" w:cs="inherit"/>
                <w:color w:val="000000"/>
              </w:rPr>
              <w:t>Recommendation</w:t>
            </w:r>
          </w:p>
          <w:p w14:paraId="642AA41F" w14:textId="47B008DB" w:rsidR="00702F2D" w:rsidRDefault="00702F2D" w:rsidP="00702F2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jc w:val="center"/>
              <w:rPr>
                <w:rFonts w:ascii="Sakkal Majalla" w:eastAsia="Sakkal Majalla" w:hAnsi="Sakkal Majalla" w:cs="Sakkal Majalla"/>
                <w:color w:val="000000"/>
              </w:rPr>
            </w:pPr>
            <w:r>
              <w:rPr>
                <w:rFonts w:ascii="Sakkal Majalla" w:eastAsia="Sakkal Majalla" w:hAnsi="Sakkal Majalla" w:cs="Sakkal Majalla"/>
                <w:color w:val="000000"/>
                <w:rtl/>
              </w:rPr>
              <w:t>التوصية</w:t>
            </w:r>
          </w:p>
        </w:tc>
      </w:tr>
      <w:tr w:rsidR="00E57B90" w14:paraId="5A438E88" w14:textId="77777777" w:rsidTr="003933F1">
        <w:trPr>
          <w:jc w:val="center"/>
        </w:trPr>
        <w:sdt>
          <w:sdtPr>
            <w:rPr>
              <w:rFonts w:ascii="Calibri" w:eastAsia="Calibri" w:hAnsi="Calibri" w:cs="Calibri"/>
              <w:color w:val="000000"/>
              <w:rtl/>
            </w:rPr>
            <w:id w:val="-1112674394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2272" w:type="dxa"/>
                <w:tcBorders>
                  <w:top w:val="single" w:sz="4" w:space="0" w:color="000000"/>
                </w:tcBorders>
                <w:vAlign w:val="center"/>
              </w:tcPr>
              <w:p w14:paraId="1BE1EA3A" w14:textId="4499B6A6" w:rsidR="00E57B90" w:rsidRDefault="004E7E65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5097" w:type="dxa"/>
            <w:tcBorders>
              <w:top w:val="single" w:sz="4" w:space="0" w:color="000000"/>
            </w:tcBorders>
            <w:vAlign w:val="center"/>
          </w:tcPr>
          <w:p w14:paraId="44E36978" w14:textId="481A8C6A" w:rsidR="00E57B90" w:rsidRDefault="00836901" w:rsidP="00852667">
            <w:pPr>
              <w:pBdr>
                <w:top w:val="nil"/>
                <w:left w:val="nil"/>
                <w:bottom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jc w:val="center"/>
              <w:rPr>
                <w:rFonts w:ascii="inherit" w:eastAsia="inherit" w:hAnsi="inherit" w:cs="inherit"/>
                <w:color w:val="000000"/>
              </w:rPr>
            </w:pPr>
            <w:r>
              <w:rPr>
                <w:rFonts w:ascii="inherit" w:eastAsia="inherit" w:hAnsi="inherit" w:cs="inherit"/>
                <w:color w:val="000000"/>
              </w:rPr>
              <w:t>A</w:t>
            </w:r>
            <w:r w:rsidR="00E346E4">
              <w:rPr>
                <w:rFonts w:ascii="inherit" w:eastAsia="inherit" w:hAnsi="inherit" w:cs="inherit"/>
                <w:color w:val="000000"/>
              </w:rPr>
              <w:t>ccepted</w:t>
            </w:r>
          </w:p>
          <w:p w14:paraId="6351F57C" w14:textId="4C80D246" w:rsidR="00E57B90" w:rsidRDefault="00E346E4" w:rsidP="00852667">
            <w:pPr>
              <w:pBdr>
                <w:top w:val="nil"/>
                <w:left w:val="nil"/>
                <w:bottom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Sakkal Majalla" w:eastAsia="Sakkal Majalla" w:hAnsi="Sakkal Majalla" w:cs="Sakkal Majalla"/>
                <w:color w:val="000000"/>
              </w:rPr>
            </w:pPr>
            <w:r>
              <w:rPr>
                <w:rFonts w:ascii="Sakkal Majalla" w:eastAsia="Sakkal Majalla" w:hAnsi="Sakkal Majalla" w:cs="Sakkal Majalla"/>
                <w:color w:val="000000"/>
                <w:rtl/>
              </w:rPr>
              <w:t>مقبولة</w:t>
            </w:r>
          </w:p>
        </w:tc>
      </w:tr>
      <w:tr w:rsidR="00E57B90" w14:paraId="4044D1AF" w14:textId="77777777" w:rsidTr="003933F1">
        <w:trPr>
          <w:jc w:val="center"/>
        </w:trPr>
        <w:sdt>
          <w:sdtPr>
            <w:rPr>
              <w:rFonts w:ascii="Calibri" w:eastAsia="Calibri" w:hAnsi="Calibri" w:cs="Calibri"/>
              <w:color w:val="000000"/>
              <w:rtl/>
            </w:rPr>
            <w:id w:val="592209782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2272" w:type="dxa"/>
                <w:vAlign w:val="center"/>
              </w:tcPr>
              <w:p w14:paraId="6CBFD43D" w14:textId="4A91101F" w:rsidR="00E57B90" w:rsidRDefault="004E7E65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5097" w:type="dxa"/>
            <w:vAlign w:val="center"/>
          </w:tcPr>
          <w:p w14:paraId="163E2A63" w14:textId="609297ED" w:rsidR="00E57B90" w:rsidRDefault="00836901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jc w:val="center"/>
              <w:rPr>
                <w:rFonts w:ascii="inherit" w:eastAsia="inherit" w:hAnsi="inherit" w:cs="inherit"/>
                <w:color w:val="000000"/>
              </w:rPr>
            </w:pPr>
            <w:r>
              <w:rPr>
                <w:rFonts w:ascii="inherit" w:eastAsia="inherit" w:hAnsi="inherit" w:cs="inherit"/>
                <w:color w:val="000000"/>
              </w:rPr>
              <w:t>A</w:t>
            </w:r>
            <w:r w:rsidR="00E346E4">
              <w:rPr>
                <w:rFonts w:ascii="inherit" w:eastAsia="inherit" w:hAnsi="inherit" w:cs="inherit"/>
                <w:color w:val="000000"/>
              </w:rPr>
              <w:t>ccepted after minor amendments.</w:t>
            </w:r>
          </w:p>
          <w:p w14:paraId="69ECE61D" w14:textId="2D7931D5" w:rsidR="00E57B90" w:rsidRDefault="00E346E4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Sakkal Majalla" w:eastAsia="Sakkal Majalla" w:hAnsi="Sakkal Majalla" w:cs="Sakkal Majalla"/>
                <w:color w:val="000000"/>
              </w:rPr>
            </w:pPr>
            <w:r>
              <w:rPr>
                <w:rFonts w:ascii="Sakkal Majalla" w:eastAsia="Sakkal Majalla" w:hAnsi="Sakkal Majalla" w:cs="Sakkal Majalla"/>
                <w:color w:val="000000"/>
                <w:rtl/>
              </w:rPr>
              <w:t xml:space="preserve">مقبولة بشرط </w:t>
            </w:r>
            <w:r w:rsidR="00290261">
              <w:rPr>
                <w:rFonts w:ascii="Sakkal Majalla" w:eastAsia="Sakkal Majalla" w:hAnsi="Sakkal Majalla" w:cs="Sakkal Majalla" w:hint="cs"/>
                <w:color w:val="000000"/>
                <w:rtl/>
              </w:rPr>
              <w:t>إجراء تعديلات</w:t>
            </w:r>
            <w:r>
              <w:rPr>
                <w:rFonts w:ascii="Sakkal Majalla" w:eastAsia="Sakkal Majalla" w:hAnsi="Sakkal Majalla" w:cs="Sakkal Majalla"/>
                <w:color w:val="000000"/>
                <w:rtl/>
              </w:rPr>
              <w:t xml:space="preserve"> طفيفة</w:t>
            </w:r>
          </w:p>
        </w:tc>
      </w:tr>
      <w:tr w:rsidR="00E57B90" w14:paraId="78FE5362" w14:textId="77777777" w:rsidTr="003933F1">
        <w:trPr>
          <w:jc w:val="center"/>
        </w:trPr>
        <w:sdt>
          <w:sdtPr>
            <w:rPr>
              <w:rFonts w:ascii="Calibri" w:eastAsia="Calibri" w:hAnsi="Calibri" w:cs="Calibri"/>
              <w:color w:val="000000"/>
              <w:rtl/>
            </w:rPr>
            <w:id w:val="1463925147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2272" w:type="dxa"/>
                <w:vAlign w:val="center"/>
              </w:tcPr>
              <w:p w14:paraId="2B2CF6AD" w14:textId="68DC1234" w:rsidR="00E57B90" w:rsidRDefault="004E7E65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5097" w:type="dxa"/>
            <w:vAlign w:val="center"/>
          </w:tcPr>
          <w:p w14:paraId="770004FD" w14:textId="6417C7D3" w:rsidR="00E57B90" w:rsidRDefault="00836901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jc w:val="center"/>
              <w:rPr>
                <w:rFonts w:ascii="inherit" w:eastAsia="inherit" w:hAnsi="inherit" w:cs="inherit"/>
                <w:color w:val="000000"/>
              </w:rPr>
            </w:pPr>
            <w:r>
              <w:rPr>
                <w:rFonts w:ascii="inherit" w:eastAsia="inherit" w:hAnsi="inherit" w:cs="inherit"/>
                <w:color w:val="000000"/>
              </w:rPr>
              <w:t>N</w:t>
            </w:r>
            <w:r w:rsidR="00E346E4">
              <w:rPr>
                <w:rFonts w:ascii="inherit" w:eastAsia="inherit" w:hAnsi="inherit" w:cs="inherit"/>
                <w:color w:val="000000"/>
              </w:rPr>
              <w:t xml:space="preserve">eeds major amendments and </w:t>
            </w:r>
            <w:r w:rsidR="00290261">
              <w:rPr>
                <w:rFonts w:ascii="inherit" w:eastAsia="inherit" w:hAnsi="inherit" w:cs="inherit"/>
                <w:color w:val="000000"/>
              </w:rPr>
              <w:t>re-evaluation</w:t>
            </w:r>
            <w:r w:rsidR="00E346E4">
              <w:rPr>
                <w:rFonts w:ascii="inherit" w:eastAsia="inherit" w:hAnsi="inherit" w:cs="inherit"/>
                <w:color w:val="000000"/>
              </w:rPr>
              <w:t>.</w:t>
            </w:r>
          </w:p>
          <w:p w14:paraId="56CC5C50" w14:textId="77777777" w:rsidR="00E57B90" w:rsidRDefault="00E346E4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Sakkal Majalla" w:eastAsia="Sakkal Majalla" w:hAnsi="Sakkal Majalla" w:cs="Sakkal Majalla"/>
                <w:color w:val="000000"/>
              </w:rPr>
            </w:pPr>
            <w:r>
              <w:rPr>
                <w:rFonts w:ascii="Sakkal Majalla" w:eastAsia="Sakkal Majalla" w:hAnsi="Sakkal Majalla" w:cs="Sakkal Majalla"/>
                <w:color w:val="000000"/>
                <w:rtl/>
              </w:rPr>
              <w:t>تحتاج الى تعديلات جوهرية وإعادة تقييم</w:t>
            </w:r>
          </w:p>
        </w:tc>
      </w:tr>
      <w:tr w:rsidR="00E57B90" w14:paraId="3BF9C740" w14:textId="77777777" w:rsidTr="003933F1">
        <w:trPr>
          <w:jc w:val="center"/>
        </w:trPr>
        <w:sdt>
          <w:sdtPr>
            <w:rPr>
              <w:rFonts w:ascii="Calibri" w:eastAsia="Calibri" w:hAnsi="Calibri" w:cs="Calibri"/>
              <w:color w:val="000000"/>
              <w:rtl/>
            </w:rPr>
            <w:id w:val="1728641827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2272" w:type="dxa"/>
                <w:vAlign w:val="center"/>
              </w:tcPr>
              <w:p w14:paraId="4FD1CD23" w14:textId="327C64BF" w:rsidR="00E57B90" w:rsidRDefault="004E7E65" w:rsidP="008526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804"/>
                    <w:tab w:val="left" w:pos="1867"/>
                  </w:tabs>
                  <w:spacing w:after="200"/>
                  <w:jc w:val="center"/>
                  <w:rPr>
                    <w:rFonts w:ascii="Calibri" w:eastAsia="Calibri" w:hAnsi="Calibri" w:cs="Calibri"/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rtl/>
                  </w:rPr>
                  <w:t>☐</w:t>
                </w:r>
              </w:p>
            </w:tc>
          </w:sdtContent>
        </w:sdt>
        <w:tc>
          <w:tcPr>
            <w:tcW w:w="5097" w:type="dxa"/>
            <w:vAlign w:val="center"/>
          </w:tcPr>
          <w:p w14:paraId="3EB79F57" w14:textId="3539E194" w:rsidR="00E57B90" w:rsidRDefault="00836901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jc w:val="center"/>
              <w:rPr>
                <w:rFonts w:ascii="inherit" w:eastAsia="inherit" w:hAnsi="inherit" w:cs="inherit"/>
                <w:color w:val="000000"/>
              </w:rPr>
            </w:pPr>
            <w:r>
              <w:rPr>
                <w:rFonts w:ascii="inherit" w:eastAsia="inherit" w:hAnsi="inherit" w:cs="inherit"/>
                <w:color w:val="000000"/>
              </w:rPr>
              <w:t>R</w:t>
            </w:r>
            <w:r w:rsidR="00E346E4">
              <w:rPr>
                <w:rFonts w:ascii="inherit" w:eastAsia="inherit" w:hAnsi="inherit" w:cs="inherit"/>
                <w:color w:val="000000"/>
              </w:rPr>
              <w:t>ejected</w:t>
            </w:r>
          </w:p>
          <w:p w14:paraId="2568AE77" w14:textId="77777777" w:rsidR="00E57B90" w:rsidRDefault="00E346E4" w:rsidP="0085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Sakkal Majalla" w:eastAsia="Sakkal Majalla" w:hAnsi="Sakkal Majalla" w:cs="Sakkal Majalla"/>
                <w:color w:val="000000"/>
              </w:rPr>
            </w:pPr>
            <w:r>
              <w:rPr>
                <w:rFonts w:ascii="Sakkal Majalla" w:eastAsia="Sakkal Majalla" w:hAnsi="Sakkal Majalla" w:cs="Sakkal Majalla"/>
                <w:color w:val="000000"/>
                <w:rtl/>
              </w:rPr>
              <w:t>مرفوضة</w:t>
            </w:r>
          </w:p>
        </w:tc>
      </w:tr>
    </w:tbl>
    <w:p w14:paraId="7ED8AD9A" w14:textId="77777777" w:rsidR="00BB19A0" w:rsidRDefault="00BB19A0" w:rsidP="00BB19A0">
      <w:pPr>
        <w:bidi w:val="0"/>
        <w:spacing w:before="360"/>
        <w:rPr>
          <w:b/>
          <w:u w:val="single"/>
        </w:rPr>
      </w:pPr>
    </w:p>
    <w:p w14:paraId="785DA8AE" w14:textId="6D8ABF45" w:rsidR="00E57B90" w:rsidRDefault="00E346E4" w:rsidP="00BB19A0">
      <w:pPr>
        <w:bidi w:val="0"/>
        <w:spacing w:before="360"/>
        <w:rPr>
          <w:rFonts w:ascii="Simplified Arabic" w:eastAsia="Simplified Arabic" w:hAnsi="Simplified Arabic" w:cs="Simplified Arabic"/>
        </w:rPr>
      </w:pPr>
      <w:r>
        <w:rPr>
          <w:b/>
          <w:u w:val="single"/>
        </w:rPr>
        <w:lastRenderedPageBreak/>
        <w:t>Suggested amendments and corrections</w:t>
      </w:r>
      <w:r>
        <w:rPr>
          <w:rFonts w:ascii="Simplified Arabic" w:eastAsia="Simplified Arabic" w:hAnsi="Simplified Arabic" w:cs="Simplified Arabic"/>
        </w:rPr>
        <w:t xml:space="preserve">: </w:t>
      </w:r>
      <w:sdt>
        <w:sdtPr>
          <w:rPr>
            <w:rFonts w:ascii="Simplified Arabic" w:eastAsia="Simplified Arabic" w:hAnsi="Simplified Arabic" w:cs="Simplified Arabic"/>
          </w:rPr>
          <w:id w:val="188191208"/>
          <w:placeholder>
            <w:docPart w:val="DefaultPlaceholder_-1854013440"/>
          </w:placeholder>
          <w:text/>
        </w:sdtPr>
        <w:sdtEndPr/>
        <w:sdtContent>
          <w:r>
            <w:rPr>
              <w:rFonts w:ascii="Simplified Arabic" w:eastAsia="Simplified Arabic" w:hAnsi="Simplified Arabic" w:cs="Simplified Arabic"/>
            </w:rPr>
            <w:t>………………………………………………………………………………………………………………</w:t>
          </w:r>
          <w:r w:rsidR="00290261">
            <w:rPr>
              <w:rFonts w:ascii="Simplified Arabic" w:eastAsia="Simplified Arabic" w:hAnsi="Simplified Arabic" w:cs="Simplified Arabic"/>
            </w:rPr>
            <w:t>………………………………………………………………………………………………………………………………………………</w:t>
          </w:r>
          <w:r>
            <w:rPr>
              <w:rFonts w:ascii="Simplified Arabic" w:eastAsia="Simplified Arabic" w:hAnsi="Simplified Arabic" w:cs="Simplified Arabic"/>
            </w:rPr>
            <w:t>…………….</w:t>
          </w:r>
        </w:sdtContent>
      </w:sdt>
    </w:p>
    <w:p w14:paraId="113E0735" w14:textId="13A72445" w:rsidR="00852667" w:rsidRDefault="00852667"/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268"/>
        <w:gridCol w:w="5670"/>
        <w:gridCol w:w="2123"/>
      </w:tblGrid>
      <w:tr w:rsidR="00E10C7F" w14:paraId="51E0A7BE" w14:textId="77777777" w:rsidTr="00E10C7F">
        <w:trPr>
          <w:trHeight w:val="858"/>
          <w:jc w:val="center"/>
        </w:trPr>
        <w:tc>
          <w:tcPr>
            <w:tcW w:w="1268" w:type="dxa"/>
            <w:vAlign w:val="center"/>
          </w:tcPr>
          <w:p w14:paraId="77564EB4" w14:textId="77777777" w:rsidR="00E10C7F" w:rsidRDefault="00E10C7F" w:rsidP="007279B0">
            <w:pPr>
              <w:jc w:val="center"/>
              <w:rPr>
                <w:rFonts w:ascii="Simplified Arabic" w:eastAsia="Simplified Arabic" w:hAnsi="Simplified Arabic" w:cs="Simplified Arabic"/>
                <w:rtl/>
              </w:rPr>
            </w:pPr>
            <w:r>
              <w:rPr>
                <w:rtl/>
              </w:rPr>
              <w:t>اسم المقيم</w:t>
            </w:r>
            <w:r>
              <w:t>:</w:t>
            </w:r>
          </w:p>
        </w:tc>
        <w:sdt>
          <w:sdtPr>
            <w:rPr>
              <w:rFonts w:ascii="Simplified Arabic" w:eastAsia="Simplified Arabic" w:hAnsi="Simplified Arabic" w:cs="Simplified Arabic"/>
            </w:rPr>
            <w:alias w:val="Reviewer’s Name"/>
            <w:tag w:val="Reviewer’s Name"/>
            <w:id w:val="-2069956649"/>
            <w:placeholder>
              <w:docPart w:val="D2F66CB077564D16B07A952ABD76BA7D"/>
            </w:placeholder>
            <w:showingPlcHdr/>
            <w:text/>
          </w:sdtPr>
          <w:sdtEndPr/>
          <w:sdtContent>
            <w:tc>
              <w:tcPr>
                <w:tcW w:w="5670" w:type="dxa"/>
                <w:vAlign w:val="center"/>
              </w:tcPr>
              <w:p w14:paraId="45164F25" w14:textId="77777777" w:rsidR="00E10C7F" w:rsidRDefault="00E10C7F" w:rsidP="007279B0">
                <w:pPr>
                  <w:bidi w:val="0"/>
                  <w:jc w:val="center"/>
                  <w:rPr>
                    <w:rFonts w:ascii="Simplified Arabic" w:eastAsia="Simplified Arabic" w:hAnsi="Simplified Arabic" w:cs="Simplified Arabic"/>
                    <w:rtl/>
                  </w:rPr>
                </w:pPr>
                <w:r w:rsidRPr="001D35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23" w:type="dxa"/>
            <w:vAlign w:val="center"/>
          </w:tcPr>
          <w:p w14:paraId="03E70CBF" w14:textId="77777777" w:rsidR="00E10C7F" w:rsidRDefault="00E10C7F" w:rsidP="007279B0">
            <w:pPr>
              <w:bidi w:val="0"/>
              <w:jc w:val="center"/>
              <w:rPr>
                <w:rFonts w:ascii="Simplified Arabic" w:eastAsia="Simplified Arabic" w:hAnsi="Simplified Arabic" w:cs="Simplified Arabic"/>
                <w:rtl/>
              </w:rPr>
            </w:pPr>
            <w:r>
              <w:rPr>
                <w:rFonts w:ascii="Simplified Arabic" w:eastAsia="Simplified Arabic" w:hAnsi="Simplified Arabic" w:cs="Simplified Arabic"/>
              </w:rPr>
              <w:t>Reviewer’s Name:</w:t>
            </w:r>
          </w:p>
        </w:tc>
      </w:tr>
      <w:tr w:rsidR="00E10C7F" w14:paraId="6B8E1011" w14:textId="77777777" w:rsidTr="00E10C7F">
        <w:trPr>
          <w:trHeight w:val="880"/>
          <w:jc w:val="center"/>
        </w:trPr>
        <w:tc>
          <w:tcPr>
            <w:tcW w:w="1268" w:type="dxa"/>
            <w:vAlign w:val="center"/>
          </w:tcPr>
          <w:p w14:paraId="3290123E" w14:textId="77777777" w:rsidR="00E10C7F" w:rsidRDefault="00E10C7F" w:rsidP="007279B0">
            <w:pPr>
              <w:jc w:val="center"/>
              <w:rPr>
                <w:rFonts w:ascii="Simplified Arabic" w:eastAsia="Simplified Arabic" w:hAnsi="Simplified Arabic" w:cs="Simplified Arabic"/>
                <w:rtl/>
              </w:rPr>
            </w:pPr>
            <w:r>
              <w:rPr>
                <w:rFonts w:ascii="Simplified Arabic" w:eastAsia="Simplified Arabic" w:hAnsi="Simplified Arabic" w:cs="Simplified Arabic"/>
                <w:rtl/>
              </w:rPr>
              <w:t>التوقيع</w:t>
            </w:r>
            <w:r>
              <w:rPr>
                <w:rFonts w:ascii="Simplified Arabic" w:eastAsia="Simplified Arabic" w:hAnsi="Simplified Arabic" w:cs="Simplified Arabic"/>
              </w:rPr>
              <w:t>:</w:t>
            </w:r>
          </w:p>
        </w:tc>
        <w:tc>
          <w:tcPr>
            <w:tcW w:w="5670" w:type="dxa"/>
            <w:vAlign w:val="center"/>
          </w:tcPr>
          <w:p w14:paraId="5C18B5C7" w14:textId="77777777" w:rsidR="00E10C7F" w:rsidRDefault="00B239B0" w:rsidP="007279B0">
            <w:pPr>
              <w:jc w:val="center"/>
              <w:rPr>
                <w:rFonts w:ascii="Simplified Arabic" w:eastAsia="Simplified Arabic" w:hAnsi="Simplified Arabic" w:cs="Simplified Arabic"/>
                <w:rtl/>
              </w:rPr>
            </w:pPr>
            <w:sdt>
              <w:sdtPr>
                <w:rPr>
                  <w:rFonts w:ascii="Simplified Arabic" w:eastAsia="Simplified Arabic" w:hAnsi="Simplified Arabic" w:cs="Simplified Arabic"/>
                  <w:rtl/>
                </w:rPr>
                <w:alias w:val="Reviewer’s signature"/>
                <w:tag w:val="Insert signature"/>
                <w:id w:val="1284777343"/>
                <w:showingPlcHdr/>
                <w:picture/>
              </w:sdtPr>
              <w:sdtEndPr/>
              <w:sdtContent>
                <w:r w:rsidR="00E10C7F">
                  <w:rPr>
                    <w:rFonts w:ascii="Simplified Arabic" w:eastAsia="Simplified Arabic" w:hAnsi="Simplified Arabic" w:cs="Simplified Arabic"/>
                    <w:noProof/>
                  </w:rPr>
                  <w:drawing>
                    <wp:inline distT="0" distB="0" distL="0" distR="0" wp14:anchorId="440B4F7E" wp14:editId="00F55D3C">
                      <wp:extent cx="2590800" cy="5588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590800" cy="55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2123" w:type="dxa"/>
            <w:vAlign w:val="center"/>
          </w:tcPr>
          <w:p w14:paraId="3B028AA8" w14:textId="77777777" w:rsidR="00E10C7F" w:rsidRDefault="00E10C7F" w:rsidP="007279B0">
            <w:pPr>
              <w:bidi w:val="0"/>
              <w:jc w:val="center"/>
              <w:rPr>
                <w:rFonts w:ascii="Simplified Arabic" w:eastAsia="Simplified Arabic" w:hAnsi="Simplified Arabic" w:cs="Simplified Arabic"/>
                <w:rtl/>
              </w:rPr>
            </w:pPr>
            <w:r>
              <w:rPr>
                <w:rFonts w:ascii="Simplified Arabic" w:eastAsia="Simplified Arabic" w:hAnsi="Simplified Arabic" w:cs="Simplified Arabic"/>
              </w:rPr>
              <w:t>Signature:</w:t>
            </w:r>
          </w:p>
        </w:tc>
      </w:tr>
    </w:tbl>
    <w:p w14:paraId="0E271E65" w14:textId="77777777" w:rsidR="00852667" w:rsidRDefault="00852667" w:rsidP="00E10C7F">
      <w:pPr>
        <w:jc w:val="center"/>
        <w:rPr>
          <w:rFonts w:ascii="Simplified Arabic" w:eastAsia="Simplified Arabic" w:hAnsi="Simplified Arabic" w:cs="Simplified Arabic"/>
        </w:rPr>
      </w:pPr>
    </w:p>
    <w:sectPr w:rsidR="0085266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7" w:h="16840"/>
      <w:pgMar w:top="1418" w:right="1418" w:bottom="1418" w:left="1418" w:header="431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60B0A" w14:textId="77777777" w:rsidR="00B239B0" w:rsidRDefault="00B239B0">
      <w:r>
        <w:separator/>
      </w:r>
    </w:p>
  </w:endnote>
  <w:endnote w:type="continuationSeparator" w:id="0">
    <w:p w14:paraId="1512EFD4" w14:textId="77777777" w:rsidR="00B239B0" w:rsidRDefault="00B23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D3E84" w14:textId="77777777" w:rsidR="00E57B90" w:rsidRDefault="00E346E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B239B0">
      <w:rPr>
        <w:color w:val="000000"/>
      </w:rPr>
      <w:fldChar w:fldCharType="separate"/>
    </w:r>
    <w:r>
      <w:rPr>
        <w:color w:val="000000"/>
      </w:rPr>
      <w:fldChar w:fldCharType="end"/>
    </w:r>
  </w:p>
  <w:p w14:paraId="3BE4410B" w14:textId="77777777" w:rsidR="00E57B90" w:rsidRDefault="00E346E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  <w:sz w:val="22"/>
        <w:szCs w:val="22"/>
      </w:rPr>
      <w:t>University of Zawia Journal of Engineering Sciences and Technology               DOI</w:t>
    </w:r>
    <w:r>
      <w:rPr>
        <w:sz w:val="22"/>
        <w:szCs w:val="22"/>
      </w:rPr>
      <w:t>……………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F0F6B" w14:textId="77777777" w:rsidR="00E57B90" w:rsidRDefault="00E346E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F27FE0">
      <w:rPr>
        <w:noProof/>
        <w:color w:val="000000"/>
        <w:rtl/>
      </w:rPr>
      <w:t>1</w:t>
    </w:r>
    <w:r>
      <w:rPr>
        <w:color w:val="000000"/>
      </w:rPr>
      <w:fldChar w:fldCharType="end"/>
    </w:r>
  </w:p>
  <w:p w14:paraId="687F2EE5" w14:textId="77777777" w:rsidR="00E57B90" w:rsidRDefault="00E57B9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C2B15" w14:textId="77777777" w:rsidR="00B239B0" w:rsidRDefault="00B239B0">
      <w:r>
        <w:separator/>
      </w:r>
    </w:p>
  </w:footnote>
  <w:footnote w:type="continuationSeparator" w:id="0">
    <w:p w14:paraId="4619CEBD" w14:textId="77777777" w:rsidR="00B239B0" w:rsidRDefault="00B23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11E7A" w14:textId="702AE970" w:rsidR="00E57B90" w:rsidRDefault="00B239B0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w:pict w14:anchorId="394A6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0227844" o:spid="_x0000_s2051" type="#_x0000_t75" style="position:absolute;left:0;text-align:left;margin-left:0;margin-top:0;width:453.45pt;height:356.8pt;z-index:-251655168;mso-position-horizontal:center;mso-position-horizontal-relative:margin;mso-position-vertical:center;mso-position-vertical-relative:margin" o:allowincell="f">
          <v:imagedata r:id="rId1" o:title="UZJNS-logo" gain="19661f" blacklevel="22938f"/>
          <w10:wrap anchorx="margin" anchory="margin"/>
        </v:shape>
      </w:pict>
    </w:r>
    <w:r w:rsidR="00E346E4">
      <w:rPr>
        <w:color w:val="000000"/>
      </w:rPr>
      <w:t>Paper title</w:t>
    </w:r>
    <w:r w:rsidR="00E346E4">
      <w:rPr>
        <w:color w:val="000000"/>
      </w:rPr>
      <w:tab/>
    </w:r>
    <w:r w:rsidR="00E346E4">
      <w:rPr>
        <w:color w:val="000000"/>
      </w:rPr>
      <w:tab/>
      <w:t>Authors names</w:t>
    </w:r>
  </w:p>
  <w:p w14:paraId="1FEB0EFB" w14:textId="77777777" w:rsidR="00E57B90" w:rsidRDefault="00E57B9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773DA" w14:textId="767DC01F" w:rsidR="00F27FE0" w:rsidRDefault="00B239B0" w:rsidP="00F27FE0">
    <w:pPr>
      <w:tabs>
        <w:tab w:val="center" w:pos="4153"/>
        <w:tab w:val="right" w:pos="8306"/>
      </w:tabs>
      <w:spacing w:line="276" w:lineRule="auto"/>
      <w:jc w:val="center"/>
      <w:rPr>
        <w:b/>
        <w:sz w:val="28"/>
        <w:szCs w:val="28"/>
      </w:rPr>
    </w:pPr>
    <w:r>
      <w:rPr>
        <w:rFonts w:asciiTheme="majorBidi" w:hAnsiTheme="majorBidi" w:cstheme="majorBidi"/>
        <w:noProof/>
      </w:rPr>
      <w:pict w14:anchorId="514067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0227845" o:spid="_x0000_s2052" type="#_x0000_t75" style="position:absolute;left:0;text-align:left;margin-left:0;margin-top:0;width:453.45pt;height:356.8pt;z-index:-251654144;mso-position-horizontal:center;mso-position-horizontal-relative:margin;mso-position-vertical:center;mso-position-vertical-relative:margin" o:allowincell="f">
          <v:imagedata r:id="rId1" o:title="UZJNS-logo" gain="19661f" blacklevel="22938f"/>
          <w10:wrap anchorx="margin" anchory="margin"/>
        </v:shape>
      </w:pict>
    </w:r>
    <w:r w:rsidR="009676BF">
      <w:rPr>
        <w:rFonts w:asciiTheme="majorBidi" w:hAnsiTheme="majorBidi" w:cstheme="majorBid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883113" wp14:editId="2FA89C3A">
              <wp:simplePos x="0" y="0"/>
              <wp:positionH relativeFrom="column">
                <wp:posOffset>0</wp:posOffset>
              </wp:positionH>
              <wp:positionV relativeFrom="paragraph">
                <wp:posOffset>-228600</wp:posOffset>
              </wp:positionV>
              <wp:extent cx="5897245" cy="1149350"/>
              <wp:effectExtent l="0" t="0" r="0" b="0"/>
              <wp:wrapNone/>
              <wp:docPr id="67" name="Group 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97245" cy="1149350"/>
                        <a:chOff x="0" y="0"/>
                        <a:chExt cx="5897245" cy="1149350"/>
                      </a:xfrm>
                    </wpg:grpSpPr>
                    <wps:wsp>
                      <wps:cNvPr id="1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933950" y="57150"/>
                          <a:ext cx="963295" cy="901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661D8A" w14:textId="77777777" w:rsidR="009676BF" w:rsidRDefault="009676BF" w:rsidP="009676BF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5F24E2" wp14:editId="7216BB3B">
                                  <wp:extent cx="717550" cy="635000"/>
                                  <wp:effectExtent l="0" t="0" r="6350" b="0"/>
                                  <wp:docPr id="9" name="Picture 9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 rotWithShape="1">
                                          <a:blip r:embed="rId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865" t="3316" r="19829" b="2360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7550" cy="635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88061B" w14:textId="77777777" w:rsidR="009676BF" w:rsidRPr="006B47EE" w:rsidRDefault="009676BF" w:rsidP="009676BF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B47E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B050"/>
                                <w:sz w:val="28"/>
                                <w:szCs w:val="28"/>
                              </w:rPr>
                              <w:t>U</w:t>
                            </w:r>
                            <w:r w:rsidRPr="006B47E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Z </w:t>
                            </w:r>
                            <w:r w:rsidRPr="006B47E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J</w:t>
                            </w:r>
                            <w:r w:rsidRPr="006B47E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N </w:t>
                            </w:r>
                            <w:r w:rsidRPr="006B47E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B050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g:grpSp>
                      <wpg:cNvPr id="66" name="Group 66"/>
                      <wpg:cNvGrpSpPr/>
                      <wpg:grpSpPr>
                        <a:xfrm>
                          <a:off x="0" y="0"/>
                          <a:ext cx="5816600" cy="1149350"/>
                          <a:chOff x="0" y="0"/>
                          <a:chExt cx="5816600" cy="114935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" y="82550"/>
                            <a:ext cx="932815" cy="8731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Rectangle 43"/>
                        <wps:cNvSpPr/>
                        <wps:spPr>
                          <a:xfrm>
                            <a:off x="0" y="1016000"/>
                            <a:ext cx="5816600" cy="45719"/>
                          </a:xfrm>
                          <a:prstGeom prst="rect">
                            <a:avLst/>
                          </a:prstGeom>
                          <a:solidFill>
                            <a:srgbClr val="602E04"/>
                          </a:solidFill>
                          <a:ln>
                            <a:solidFill>
                              <a:srgbClr val="602E0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066800" y="0"/>
                            <a:ext cx="3867150" cy="1149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19AB0F" w14:textId="77777777" w:rsidR="009676BF" w:rsidRPr="006B47EE" w:rsidRDefault="009676BF" w:rsidP="009676BF">
                              <w:pPr>
                                <w:jc w:val="center"/>
                                <w:rPr>
                                  <w:color w:val="000000" w:themeColor="text1"/>
                                  <w:rtl/>
                                </w:rPr>
                              </w:pPr>
                              <w:r w:rsidRPr="006B47EE">
                                <w:rPr>
                                  <w:rFonts w:asciiTheme="minorBidi" w:hAnsiTheme="minorBidi" w:hint="cs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  <w:rtl/>
                                  <w:lang w:bidi="ar-LY"/>
                                </w:rPr>
                                <w:t>مج</w:t>
                              </w:r>
                              <w:r w:rsidRPr="006B47EE">
                                <w:rPr>
                                  <w:rFonts w:asciiTheme="minorBidi" w:hAnsiTheme="minorBidi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  <w:rtl/>
                                  <w:lang w:bidi="ar-LY"/>
                                </w:rPr>
                                <w:t xml:space="preserve">لة جامعة الزاوية للعلوم </w:t>
                              </w:r>
                              <w:r w:rsidRPr="006B47EE"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rtl/>
                                  <w:lang w:bidi="ar-LY"/>
                                </w:rPr>
                                <w:t>الطبيعية</w:t>
                              </w:r>
                            </w:p>
                            <w:p w14:paraId="0CC45C8F" w14:textId="77777777" w:rsidR="009676BF" w:rsidRPr="006B47EE" w:rsidRDefault="009676BF" w:rsidP="009676B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</w:rPr>
                              </w:pPr>
                              <w:r w:rsidRPr="006B47E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</w:rPr>
                                <w:t xml:space="preserve">University of Zawia Journal of Natural Sciences </w:t>
                              </w:r>
                              <w:r w:rsidRPr="006B47E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00B050"/>
                                </w:rPr>
                                <w:t>U</w:t>
                              </w:r>
                              <w:r w:rsidRPr="006B47E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</w:rPr>
                                <w:t>Z</w:t>
                              </w:r>
                              <w:r w:rsidRPr="006B47E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FF0000"/>
                                </w:rPr>
                                <w:t>J</w:t>
                              </w:r>
                              <w:r w:rsidRPr="006B47E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</w:rPr>
                                <w:t>N</w:t>
                              </w:r>
                              <w:r w:rsidRPr="006B47EE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00B050"/>
                                </w:rPr>
                                <w:t>S</w:t>
                              </w:r>
                            </w:p>
                            <w:p w14:paraId="641F8209" w14:textId="77777777" w:rsidR="009676BF" w:rsidRPr="004E43F7" w:rsidRDefault="00B239B0" w:rsidP="009676B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i/>
                                  <w:iCs/>
                                  <w:rtl/>
                                </w:rPr>
                              </w:pPr>
                              <w:hyperlink r:id="rId4" w:history="1">
                                <w:r w:rsidR="009676BF" w:rsidRPr="004E43F7">
                                  <w:rPr>
                                    <w:rStyle w:val="Hyperlink"/>
                                    <w:rFonts w:asciiTheme="majorBidi" w:hAnsiTheme="majorBidi" w:cstheme="majorBidi"/>
                                    <w:i/>
                                    <w:iCs/>
                                  </w:rPr>
                                  <w:t>https://journals.zu.edu.ly/index.php/UZJNS</w:t>
                                </w:r>
                              </w:hyperlink>
                              <w:r w:rsidR="009676BF" w:rsidRPr="004E43F7">
                                <w:rPr>
                                  <w:rFonts w:asciiTheme="majorBidi" w:hAnsiTheme="majorBidi" w:cstheme="majorBidi"/>
                                  <w:i/>
                                  <w:iCs/>
                                </w:rPr>
                                <w:t xml:space="preserve">            </w:t>
                              </w:r>
                              <w:hyperlink r:id="rId5" w:history="1">
                                <w:r w:rsidR="009676BF" w:rsidRPr="004E43F7">
                                  <w:rPr>
                                    <w:rStyle w:val="Hyperlink"/>
                                    <w:rFonts w:asciiTheme="majorBidi" w:hAnsiTheme="majorBidi" w:cstheme="majorBidi"/>
                                    <w:i/>
                                    <w:iCs/>
                                  </w:rPr>
                                  <w:t>jns@zu.edu.ly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9883113" id="Group 67" o:spid="_x0000_s1026" style="position:absolute;left:0;text-align:left;margin-left:0;margin-top:-18pt;width:464.35pt;height:90.5pt;z-index:251659264" coordsize="58972,114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9339;top:571;width:9633;height:9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<v:textbox>
                  <w:txbxContent>
                    <w:p w14:paraId="34661D8A" w14:textId="77777777" w:rsidR="009676BF" w:rsidRDefault="009676BF" w:rsidP="009676BF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95F24E2" wp14:editId="7216BB3B">
                            <wp:extent cx="717550" cy="635000"/>
                            <wp:effectExtent l="0" t="0" r="6350" b="0"/>
                            <wp:docPr id="9" name="Picture 9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 rotWithShape="1">
                                    <a:blip r:embed="rId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865" t="3316" r="19829" b="2360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71755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88061B" w14:textId="77777777" w:rsidR="009676BF" w:rsidRPr="006B47EE" w:rsidRDefault="009676BF" w:rsidP="009676BF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6B47EE">
                        <w:rPr>
                          <w:rFonts w:asciiTheme="majorBidi" w:hAnsiTheme="majorBidi" w:cstheme="majorBidi"/>
                          <w:b/>
                          <w:bCs/>
                          <w:color w:val="00B050"/>
                          <w:sz w:val="28"/>
                          <w:szCs w:val="28"/>
                        </w:rPr>
                        <w:t>U</w:t>
                      </w:r>
                      <w:r w:rsidRPr="006B47EE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Z </w:t>
                      </w:r>
                      <w:r w:rsidRPr="006B47EE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8"/>
                          <w:szCs w:val="28"/>
                        </w:rPr>
                        <w:t>J</w:t>
                      </w:r>
                      <w:r w:rsidRPr="006B47EE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N </w:t>
                      </w:r>
                      <w:r w:rsidRPr="006B47EE">
                        <w:rPr>
                          <w:rFonts w:asciiTheme="majorBidi" w:hAnsiTheme="majorBidi" w:cstheme="majorBidi"/>
                          <w:b/>
                          <w:bCs/>
                          <w:color w:val="00B050"/>
                          <w:sz w:val="28"/>
                          <w:szCs w:val="28"/>
                        </w:rPr>
                        <w:t>S</w:t>
                      </w:r>
                    </w:p>
                  </w:txbxContent>
                </v:textbox>
              </v:shape>
              <v:group id="Group 66" o:spid="_x0000_s1028" style="position:absolute;width:58166;height:11493" coordsize="58166,11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<v:shape id="Picture 47" o:spid="_x0000_s1029" type="#_x0000_t75" style="position:absolute;left:952;top:825;width:9328;height:8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">
                  <v:imagedata r:id="rId6" o:title=""/>
                </v:shape>
                <v:rect id="Rectangle 43" o:spid="_x0000_s1030" style="position:absolute;top:10160;width:5816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" fillcolor="#602e04" strokecolor="#602e04" strokeweight="1pt"/>
                <v:rect id="Rectangle 17" o:spid="_x0000_s1031" style="position:absolute;left:10668;width:38671;height:114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" filled="f" stroked="f" strokeweight="1pt">
                  <v:textbox>
                    <w:txbxContent>
                      <w:p w14:paraId="6D19AB0F" w14:textId="77777777" w:rsidR="009676BF" w:rsidRPr="006B47EE" w:rsidRDefault="009676BF" w:rsidP="009676BF">
                        <w:pPr>
                          <w:jc w:val="center"/>
                          <w:rPr>
                            <w:color w:val="000000" w:themeColor="text1"/>
                            <w:rtl/>
                          </w:rPr>
                        </w:pPr>
                        <w:r w:rsidRPr="006B47EE">
                          <w:rPr>
                            <w:rFonts w:asciiTheme="minorBidi" w:hAnsiTheme="minorBidi" w:hint="cs"/>
                            <w:b/>
                            <w:bCs/>
                            <w:color w:val="000000" w:themeColor="text1"/>
                            <w:sz w:val="32"/>
                            <w:szCs w:val="32"/>
                            <w:rtl/>
                            <w:lang w:bidi="ar-LY"/>
                          </w:rPr>
                          <w:t>مج</w:t>
                        </w:r>
                        <w:r w:rsidRPr="006B47EE">
                          <w:rPr>
                            <w:rFonts w:asciiTheme="minorBidi" w:hAnsiTheme="minorBidi"/>
                            <w:b/>
                            <w:bCs/>
                            <w:color w:val="000000" w:themeColor="text1"/>
                            <w:sz w:val="32"/>
                            <w:szCs w:val="32"/>
                            <w:rtl/>
                            <w:lang w:bidi="ar-LY"/>
                          </w:rPr>
                          <w:t xml:space="preserve">لة جامعة الزاوية للعلوم </w:t>
                        </w:r>
                        <w:r w:rsidRPr="006B47EE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sz w:val="28"/>
                            <w:szCs w:val="28"/>
                            <w:rtl/>
                            <w:lang w:bidi="ar-LY"/>
                          </w:rPr>
                          <w:t>الطبيعية</w:t>
                        </w:r>
                      </w:p>
                      <w:p w14:paraId="0CC45C8F" w14:textId="77777777" w:rsidR="009676BF" w:rsidRPr="006B47EE" w:rsidRDefault="009676BF" w:rsidP="009676B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i/>
                            <w:iCs/>
                            <w:color w:val="000000" w:themeColor="text1"/>
                          </w:rPr>
                        </w:pPr>
                        <w:r w:rsidRPr="006B47EE">
                          <w:rPr>
                            <w:rFonts w:asciiTheme="majorBidi" w:hAnsiTheme="majorBidi" w:cstheme="majorBidi"/>
                            <w:b/>
                            <w:bCs/>
                            <w:i/>
                            <w:iCs/>
                            <w:color w:val="000000" w:themeColor="text1"/>
                          </w:rPr>
                          <w:t xml:space="preserve">University of Zawia Journal of Natural Sciences </w:t>
                        </w:r>
                        <w:r w:rsidRPr="006B47EE">
                          <w:rPr>
                            <w:rFonts w:asciiTheme="majorBidi" w:hAnsiTheme="majorBidi" w:cstheme="majorBidi"/>
                            <w:b/>
                            <w:bCs/>
                            <w:i/>
                            <w:iCs/>
                            <w:color w:val="00B050"/>
                          </w:rPr>
                          <w:t>U</w:t>
                        </w:r>
                        <w:r w:rsidRPr="006B47EE">
                          <w:rPr>
                            <w:rFonts w:asciiTheme="majorBidi" w:hAnsiTheme="majorBidi" w:cstheme="majorBidi"/>
                            <w:b/>
                            <w:bCs/>
                            <w:i/>
                            <w:iCs/>
                            <w:color w:val="000000" w:themeColor="text1"/>
                          </w:rPr>
                          <w:t>Z</w:t>
                        </w:r>
                        <w:r w:rsidRPr="006B47EE">
                          <w:rPr>
                            <w:rFonts w:asciiTheme="majorBidi" w:hAnsiTheme="majorBidi" w:cstheme="majorBidi"/>
                            <w:b/>
                            <w:bCs/>
                            <w:i/>
                            <w:iCs/>
                            <w:color w:val="FF0000"/>
                          </w:rPr>
                          <w:t>J</w:t>
                        </w:r>
                        <w:r w:rsidRPr="006B47EE">
                          <w:rPr>
                            <w:rFonts w:asciiTheme="majorBidi" w:hAnsiTheme="majorBidi" w:cstheme="majorBidi"/>
                            <w:b/>
                            <w:bCs/>
                            <w:i/>
                            <w:iCs/>
                            <w:color w:val="000000" w:themeColor="text1"/>
                          </w:rPr>
                          <w:t>N</w:t>
                        </w:r>
                        <w:r w:rsidRPr="006B47EE">
                          <w:rPr>
                            <w:rFonts w:asciiTheme="majorBidi" w:hAnsiTheme="majorBidi" w:cstheme="majorBidi"/>
                            <w:b/>
                            <w:bCs/>
                            <w:i/>
                            <w:iCs/>
                            <w:color w:val="00B050"/>
                          </w:rPr>
                          <w:t>S</w:t>
                        </w:r>
                      </w:p>
                      <w:p w14:paraId="641F8209" w14:textId="77777777" w:rsidR="009676BF" w:rsidRPr="004E43F7" w:rsidRDefault="00B239B0" w:rsidP="009676BF">
                        <w:pPr>
                          <w:jc w:val="center"/>
                          <w:rPr>
                            <w:rFonts w:asciiTheme="majorBidi" w:hAnsiTheme="majorBidi" w:cstheme="majorBidi"/>
                            <w:i/>
                            <w:iCs/>
                            <w:rtl/>
                          </w:rPr>
                        </w:pPr>
                        <w:hyperlink r:id="rId7" w:history="1">
                          <w:r w:rsidR="009676BF" w:rsidRPr="004E43F7">
                            <w:rPr>
                              <w:rStyle w:val="Hyperlink"/>
                              <w:rFonts w:asciiTheme="majorBidi" w:hAnsiTheme="majorBidi" w:cstheme="majorBidi"/>
                              <w:i/>
                              <w:iCs/>
                            </w:rPr>
                            <w:t>https://journals.zu.edu.ly/index.php/UZJNS</w:t>
                          </w:r>
                        </w:hyperlink>
                        <w:r w:rsidR="009676BF" w:rsidRPr="004E43F7">
                          <w:rPr>
                            <w:rFonts w:asciiTheme="majorBidi" w:hAnsiTheme="majorBidi" w:cstheme="majorBidi"/>
                            <w:i/>
                            <w:iCs/>
                          </w:rPr>
                          <w:t xml:space="preserve">            </w:t>
                        </w:r>
                        <w:hyperlink r:id="rId8" w:history="1">
                          <w:r w:rsidR="009676BF" w:rsidRPr="004E43F7">
                            <w:rPr>
                              <w:rStyle w:val="Hyperlink"/>
                              <w:rFonts w:asciiTheme="majorBidi" w:hAnsiTheme="majorBidi" w:cstheme="majorBidi"/>
                              <w:i/>
                              <w:iCs/>
                            </w:rPr>
                            <w:t>jns@zu.edu.ly</w:t>
                          </w:r>
                        </w:hyperlink>
                      </w:p>
                    </w:txbxContent>
                  </v:textbox>
                </v:rect>
              </v:group>
            </v:group>
          </w:pict>
        </mc:Fallback>
      </mc:AlternateContent>
    </w:r>
  </w:p>
  <w:p w14:paraId="2ABB8A53" w14:textId="77777777" w:rsidR="00F27FE0" w:rsidRDefault="00F27FE0" w:rsidP="00F27FE0">
    <w:pPr>
      <w:tabs>
        <w:tab w:val="center" w:pos="4153"/>
        <w:tab w:val="right" w:pos="8306"/>
      </w:tabs>
      <w:spacing w:line="276" w:lineRule="auto"/>
      <w:jc w:val="center"/>
      <w:rPr>
        <w:b/>
        <w:sz w:val="28"/>
        <w:szCs w:val="28"/>
      </w:rPr>
    </w:pPr>
  </w:p>
  <w:p w14:paraId="1DA165BF" w14:textId="77777777" w:rsidR="00380D28" w:rsidRDefault="00380D28" w:rsidP="00F27FE0">
    <w:pPr>
      <w:tabs>
        <w:tab w:val="center" w:pos="4153"/>
        <w:tab w:val="right" w:pos="8306"/>
      </w:tabs>
      <w:spacing w:line="276" w:lineRule="auto"/>
      <w:jc w:val="center"/>
      <w:rPr>
        <w:b/>
        <w:sz w:val="28"/>
        <w:szCs w:val="28"/>
      </w:rPr>
    </w:pPr>
  </w:p>
  <w:p w14:paraId="55391C53" w14:textId="77777777" w:rsidR="009676BF" w:rsidRDefault="009676BF" w:rsidP="009676BF">
    <w:pPr>
      <w:tabs>
        <w:tab w:val="center" w:pos="4153"/>
        <w:tab w:val="right" w:pos="8306"/>
      </w:tabs>
      <w:bidi w:val="0"/>
      <w:spacing w:line="276" w:lineRule="auto"/>
      <w:jc w:val="center"/>
      <w:rPr>
        <w:b/>
        <w:sz w:val="28"/>
        <w:szCs w:val="28"/>
      </w:rPr>
    </w:pPr>
  </w:p>
  <w:p w14:paraId="4CF801AF" w14:textId="35A34FCC" w:rsidR="00F27FE0" w:rsidRPr="00F27FE0" w:rsidRDefault="00E346E4" w:rsidP="009676BF">
    <w:pPr>
      <w:tabs>
        <w:tab w:val="center" w:pos="4153"/>
        <w:tab w:val="right" w:pos="8306"/>
      </w:tabs>
      <w:bidi w:val="0"/>
      <w:spacing w:line="276" w:lineRule="auto"/>
      <w:jc w:val="center"/>
      <w:rPr>
        <w:noProof/>
      </w:rPr>
    </w:pPr>
    <w:r>
      <w:rPr>
        <w:b/>
        <w:sz w:val="28"/>
        <w:szCs w:val="28"/>
      </w:rPr>
      <w:t>Reviewer’s Report Form</w:t>
    </w:r>
  </w:p>
  <w:p w14:paraId="0C4B05C1" w14:textId="09C22A57" w:rsidR="00E57B90" w:rsidRDefault="00E346E4" w:rsidP="00F27FE0">
    <w:pPr>
      <w:tabs>
        <w:tab w:val="center" w:pos="4153"/>
        <w:tab w:val="right" w:pos="8306"/>
      </w:tabs>
      <w:spacing w:line="276" w:lineRule="auto"/>
      <w:jc w:val="center"/>
      <w:rPr>
        <w:rFonts w:ascii="Sakkal Majalla" w:eastAsia="Sakkal Majalla" w:hAnsi="Sakkal Majalla" w:cs="Sakkal Majalla"/>
        <w:sz w:val="28"/>
        <w:szCs w:val="28"/>
      </w:rPr>
    </w:pPr>
    <w:r>
      <w:rPr>
        <w:rFonts w:ascii="Sakkal Majalla" w:eastAsia="Sakkal Majalla" w:hAnsi="Sakkal Majalla" w:cs="Sakkal Majalla"/>
        <w:sz w:val="28"/>
        <w:szCs w:val="28"/>
        <w:rtl/>
      </w:rPr>
      <w:t xml:space="preserve"> نموذج التقييم </w:t>
    </w:r>
  </w:p>
  <w:p w14:paraId="61B4707B" w14:textId="77777777" w:rsidR="007F38B4" w:rsidRPr="00192FC8" w:rsidRDefault="007F38B4" w:rsidP="007F38B4">
    <w:pPr>
      <w:tabs>
        <w:tab w:val="center" w:pos="4153"/>
        <w:tab w:val="right" w:pos="8306"/>
      </w:tabs>
      <w:bidi w:val="0"/>
      <w:spacing w:line="276" w:lineRule="auto"/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2"/>
        <w:szCs w:val="22"/>
        <w:shd w:val="clear" w:color="auto" w:fill="FFFFFF"/>
      </w:rPr>
    </w:pPr>
    <w:r w:rsidRPr="00192FC8"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2"/>
        <w:szCs w:val="22"/>
        <w:shd w:val="clear" w:color="auto" w:fill="FFFFFF"/>
      </w:rPr>
      <w:t xml:space="preserve">Notes: </w:t>
    </w:r>
  </w:p>
  <w:p w14:paraId="78DEFE7B" w14:textId="475DCB4A" w:rsidR="00860DC0" w:rsidRPr="00192FC8" w:rsidRDefault="007F38B4" w:rsidP="007F38B4">
    <w:pPr>
      <w:pStyle w:val="ListParagraph"/>
      <w:numPr>
        <w:ilvl w:val="0"/>
        <w:numId w:val="3"/>
      </w:numPr>
      <w:tabs>
        <w:tab w:val="center" w:pos="4153"/>
        <w:tab w:val="right" w:pos="8306"/>
      </w:tabs>
      <w:bidi w:val="0"/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0"/>
        <w:szCs w:val="20"/>
        <w:shd w:val="clear" w:color="auto" w:fill="FFFFFF"/>
      </w:rPr>
    </w:pPr>
    <w:r w:rsidRPr="00192FC8"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0"/>
        <w:szCs w:val="20"/>
        <w:shd w:val="clear" w:color="auto" w:fill="FFFFFF"/>
      </w:rPr>
      <w:t>Th</w:t>
    </w:r>
    <w:r w:rsidR="00B047C8" w:rsidRPr="00192FC8"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0"/>
        <w:szCs w:val="20"/>
        <w:shd w:val="clear" w:color="auto" w:fill="FFFFFF"/>
      </w:rPr>
      <w:t>is document</w:t>
    </w:r>
    <w:r w:rsidR="00584ACB" w:rsidRPr="00192FC8"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0"/>
        <w:szCs w:val="20"/>
        <w:shd w:val="clear" w:color="auto" w:fill="FFFFFF"/>
      </w:rPr>
      <w:t xml:space="preserve"> is a</w:t>
    </w:r>
    <w:r w:rsidR="00B047C8" w:rsidRPr="00192FC8"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0"/>
        <w:szCs w:val="20"/>
        <w:shd w:val="clear" w:color="auto" w:fill="FFFFFF"/>
      </w:rPr>
      <w:t xml:space="preserve"> fill</w:t>
    </w:r>
    <w:r w:rsidR="00584ACB" w:rsidRPr="00192FC8"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0"/>
        <w:szCs w:val="20"/>
        <w:shd w:val="clear" w:color="auto" w:fill="FFFFFF"/>
      </w:rPr>
      <w:t>able</w:t>
    </w:r>
  </w:p>
  <w:p w14:paraId="724769BD" w14:textId="515D9E1E" w:rsidR="007F38B4" w:rsidRPr="00192FC8" w:rsidRDefault="007F38B4" w:rsidP="00C254CF">
    <w:pPr>
      <w:pStyle w:val="ListParagraph"/>
      <w:numPr>
        <w:ilvl w:val="0"/>
        <w:numId w:val="3"/>
      </w:numPr>
      <w:tabs>
        <w:tab w:val="center" w:pos="4153"/>
        <w:tab w:val="right" w:pos="8306"/>
      </w:tabs>
      <w:bidi w:val="0"/>
      <w:rPr>
        <w:rFonts w:asciiTheme="majorBidi" w:eastAsia="Arial" w:hAnsiTheme="majorBidi" w:cstheme="majorBidi"/>
        <w:i/>
        <w:iCs/>
        <w:color w:val="C00000"/>
        <w:sz w:val="20"/>
        <w:szCs w:val="20"/>
      </w:rPr>
    </w:pPr>
    <w:r w:rsidRPr="00192FC8"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0"/>
        <w:szCs w:val="20"/>
      </w:rPr>
      <w:t>Select the checkbox</w:t>
    </w:r>
    <w:r w:rsidRPr="00192FC8"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0"/>
        <w:szCs w:val="20"/>
      </w:rPr>
      <w:t xml:space="preserve"> </w:t>
    </w:r>
    <w:sdt>
      <w:sdtPr>
        <w:rPr>
          <w:rStyle w:val="Strong"/>
          <w:rFonts w:asciiTheme="majorBidi" w:eastAsia="Arial" w:hAnsiTheme="majorBidi" w:cstheme="majorBidi"/>
          <w:b w:val="0"/>
          <w:bCs w:val="0"/>
          <w:sz w:val="20"/>
          <w:szCs w:val="20"/>
        </w:rPr>
        <w:id w:val="-175880761"/>
        <w14:checkbox>
          <w14:checked w14:val="0"/>
          <w14:checkedState w14:val="0050" w14:font="Wingdings 2"/>
          <w14:uncheckedState w14:val="2610" w14:font="MS Gothic"/>
        </w14:checkbox>
      </w:sdtPr>
      <w:sdtContent>
        <w:r w:rsidR="009B3E4E" w:rsidRPr="00192FC8">
          <w:rPr>
            <w:rStyle w:val="Strong"/>
            <w:rFonts w:ascii="Segoe UI Symbol" w:eastAsia="MS Gothic" w:hAnsi="Segoe UI Symbol" w:cs="Segoe UI Symbol"/>
            <w:b w:val="0"/>
            <w:bCs w:val="0"/>
            <w:sz w:val="20"/>
            <w:szCs w:val="20"/>
          </w:rPr>
          <w:t>☐</w:t>
        </w:r>
      </w:sdtContent>
    </w:sdt>
    <w:r w:rsidRPr="00192FC8">
      <w:rPr>
        <w:rStyle w:val="Strong"/>
        <w:rFonts w:asciiTheme="majorBidi" w:eastAsia="Arial" w:hAnsiTheme="majorBidi" w:cstheme="majorBidi"/>
        <w:b w:val="0"/>
        <w:bCs w:val="0"/>
        <w:i/>
        <w:iCs/>
        <w:color w:val="C00000"/>
        <w:sz w:val="20"/>
        <w:szCs w:val="20"/>
      </w:rPr>
      <w:t xml:space="preserve"> to confi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E9533" w14:textId="74546ED8" w:rsidR="00860DC0" w:rsidRDefault="00B239B0">
    <w:pPr>
      <w:pStyle w:val="Header"/>
    </w:pPr>
    <w:r>
      <w:rPr>
        <w:noProof/>
      </w:rPr>
      <w:pict w14:anchorId="662D3A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0227843" o:spid="_x0000_s2050" type="#_x0000_t75" style="position:absolute;left:0;text-align:left;margin-left:0;margin-top:0;width:453.45pt;height:356.8pt;z-index:-251656192;mso-position-horizontal:center;mso-position-horizontal-relative:margin;mso-position-vertical:center;mso-position-vertical-relative:margin" o:allowincell="f">
          <v:imagedata r:id="rId1" o:title="UZJNS-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822AE"/>
    <w:multiLevelType w:val="multilevel"/>
    <w:tmpl w:val="2F9A72CA"/>
    <w:lvl w:ilvl="0">
      <w:start w:val="1"/>
      <w:numFmt w:val="decimal"/>
      <w:pStyle w:val="MDPI71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24B19D1"/>
    <w:multiLevelType w:val="hybridMultilevel"/>
    <w:tmpl w:val="2B8AA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K4zydQ7NJwkCO9Yi+MeXZ2KneN0Dm+Q+0Nch6eoiqcnBzc3RAwkzQTjxKyv/nQuwAaRMfzLq+ie/134qq5wGw==" w:salt="TsMA2kdfWtH/KHrml6+xLg==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0MzI3NjAyszQ2MDFU0lEKTi0uzszPAykwqQUAEJxKeywAAAA="/>
  </w:docVars>
  <w:rsids>
    <w:rsidRoot w:val="00E57B90"/>
    <w:rsid w:val="000206E6"/>
    <w:rsid w:val="000D748B"/>
    <w:rsid w:val="00192FC8"/>
    <w:rsid w:val="001A4AC9"/>
    <w:rsid w:val="00261F9B"/>
    <w:rsid w:val="00290261"/>
    <w:rsid w:val="002E636E"/>
    <w:rsid w:val="0036102D"/>
    <w:rsid w:val="00380D28"/>
    <w:rsid w:val="0038183F"/>
    <w:rsid w:val="003933F1"/>
    <w:rsid w:val="004E7E65"/>
    <w:rsid w:val="0054083B"/>
    <w:rsid w:val="00584ACB"/>
    <w:rsid w:val="00616ED5"/>
    <w:rsid w:val="00681177"/>
    <w:rsid w:val="006A6EF2"/>
    <w:rsid w:val="006D2899"/>
    <w:rsid w:val="00702F2D"/>
    <w:rsid w:val="007E360C"/>
    <w:rsid w:val="007F38B4"/>
    <w:rsid w:val="00836901"/>
    <w:rsid w:val="00841CB0"/>
    <w:rsid w:val="008501D4"/>
    <w:rsid w:val="00852667"/>
    <w:rsid w:val="00860DC0"/>
    <w:rsid w:val="009676BF"/>
    <w:rsid w:val="009B3E4E"/>
    <w:rsid w:val="00B047C8"/>
    <w:rsid w:val="00B068E4"/>
    <w:rsid w:val="00B2056D"/>
    <w:rsid w:val="00B239B0"/>
    <w:rsid w:val="00BB19A0"/>
    <w:rsid w:val="00C254CF"/>
    <w:rsid w:val="00C67FAB"/>
    <w:rsid w:val="00C767DC"/>
    <w:rsid w:val="00CD5CE2"/>
    <w:rsid w:val="00D11789"/>
    <w:rsid w:val="00D83994"/>
    <w:rsid w:val="00E10C7F"/>
    <w:rsid w:val="00E346E4"/>
    <w:rsid w:val="00E377F3"/>
    <w:rsid w:val="00E57B90"/>
    <w:rsid w:val="00F27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CC3C736"/>
  <w15:docId w15:val="{4CDDC16E-D30B-4AA8-82AF-A2318B1DF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bidi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342"/>
    <w:rPr>
      <w:lang w:val="en-I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C7342"/>
    <w:pPr>
      <w:jc w:val="center"/>
    </w:pPr>
    <w:rPr>
      <w:rFonts w:ascii="Arial" w:eastAsia="Arial" w:hAnsi="Arial" w:cs="Arial"/>
      <w:b/>
      <w:sz w:val="36"/>
      <w:szCs w:val="36"/>
      <w:vertAlign w:val="subscript"/>
    </w:rPr>
  </w:style>
  <w:style w:type="character" w:customStyle="1" w:styleId="TitleChar">
    <w:name w:val="Title Char"/>
    <w:basedOn w:val="DefaultParagraphFont"/>
    <w:link w:val="Title"/>
    <w:uiPriority w:val="10"/>
    <w:rsid w:val="00BC7342"/>
    <w:rPr>
      <w:rFonts w:ascii="Arial" w:eastAsia="Arial" w:hAnsi="Arial" w:cs="Arial"/>
      <w:b/>
      <w:kern w:val="0"/>
      <w:sz w:val="36"/>
      <w:szCs w:val="36"/>
      <w:vertAlign w:val="subscript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BC734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7342"/>
    <w:rPr>
      <w:rFonts w:ascii="Times New Roman" w:eastAsia="Times New Roman" w:hAnsi="Times New Roman" w:cs="Times New Roman"/>
      <w:kern w:val="0"/>
      <w:sz w:val="24"/>
      <w:szCs w:val="24"/>
      <w:lang w:val="en-IN"/>
    </w:rPr>
  </w:style>
  <w:style w:type="table" w:styleId="TableGrid">
    <w:name w:val="Table Grid"/>
    <w:basedOn w:val="TableNormal"/>
    <w:uiPriority w:val="59"/>
    <w:rsid w:val="00BC7342"/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C734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7342"/>
    <w:rPr>
      <w:rFonts w:ascii="Times New Roman" w:eastAsia="Times New Roman" w:hAnsi="Times New Roman" w:cs="Times New Roman"/>
      <w:kern w:val="0"/>
      <w:sz w:val="24"/>
      <w:szCs w:val="24"/>
      <w:lang w:val="en-IN"/>
    </w:rPr>
  </w:style>
  <w:style w:type="table" w:styleId="PlainTable2">
    <w:name w:val="Plain Table 2"/>
    <w:basedOn w:val="TableNormal"/>
    <w:uiPriority w:val="42"/>
    <w:rsid w:val="00BC73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C7342"/>
    <w:rPr>
      <w:color w:val="0563C1" w:themeColor="hyperlink"/>
      <w:u w:val="single"/>
    </w:rPr>
  </w:style>
  <w:style w:type="character" w:customStyle="1" w:styleId="1">
    <w:name w:val="إشارة لم يتم حلها1"/>
    <w:basedOn w:val="DefaultParagraphFont"/>
    <w:uiPriority w:val="99"/>
    <w:semiHidden/>
    <w:unhideWhenUsed/>
    <w:rsid w:val="00BC734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A48"/>
    <w:pPr>
      <w:bidi w:val="0"/>
      <w:spacing w:before="100" w:beforeAutospacing="1" w:after="100" w:afterAutospacing="1"/>
    </w:pPr>
    <w:rPr>
      <w:lang w:val="en-US"/>
    </w:rPr>
  </w:style>
  <w:style w:type="paragraph" w:customStyle="1" w:styleId="MDPI71References">
    <w:name w:val="MDPI_7.1_References"/>
    <w:rsid w:val="00F27A48"/>
    <w:pPr>
      <w:numPr>
        <w:numId w:val="1"/>
      </w:numPr>
      <w:adjustRightInd w:val="0"/>
      <w:snapToGrid w:val="0"/>
      <w:spacing w:line="228" w:lineRule="auto"/>
      <w:jc w:val="both"/>
    </w:pPr>
    <w:rPr>
      <w:rFonts w:ascii="Palatino Linotype" w:hAnsi="Palatino Linotype"/>
      <w:color w:val="000000"/>
      <w:sz w:val="18"/>
      <w:szCs w:val="20"/>
      <w:lang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8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855"/>
    <w:rPr>
      <w:rFonts w:ascii="Segoe UI" w:eastAsia="Times New Roman" w:hAnsi="Segoe UI" w:cs="Segoe UI"/>
      <w:kern w:val="0"/>
      <w:sz w:val="18"/>
      <w:szCs w:val="18"/>
      <w:lang w:val="en-IN"/>
    </w:rPr>
  </w:style>
  <w:style w:type="paragraph" w:customStyle="1" w:styleId="Headings">
    <w:name w:val="Headings"/>
    <w:basedOn w:val="Normal"/>
    <w:link w:val="HeadingsChar"/>
    <w:qFormat/>
    <w:rsid w:val="00944669"/>
    <w:pPr>
      <w:keepNext/>
      <w:keepLines/>
      <w:pBdr>
        <w:top w:val="nil"/>
        <w:left w:val="nil"/>
        <w:bottom w:val="nil"/>
        <w:right w:val="nil"/>
        <w:between w:val="nil"/>
      </w:pBdr>
      <w:tabs>
        <w:tab w:val="num" w:pos="720"/>
      </w:tabs>
      <w:bidi w:val="0"/>
      <w:spacing w:before="120" w:after="120" w:line="276" w:lineRule="auto"/>
      <w:ind w:left="357" w:hanging="357"/>
      <w:jc w:val="both"/>
    </w:pPr>
    <w:rPr>
      <w:b/>
      <w:color w:val="000000"/>
      <w:sz w:val="22"/>
      <w:szCs w:val="22"/>
    </w:rPr>
  </w:style>
  <w:style w:type="paragraph" w:customStyle="1" w:styleId="Text">
    <w:name w:val="Text"/>
    <w:basedOn w:val="Normal"/>
    <w:link w:val="TextChar"/>
    <w:qFormat/>
    <w:rsid w:val="00233383"/>
    <w:pPr>
      <w:keepNext/>
      <w:keepLines/>
      <w:tabs>
        <w:tab w:val="right" w:pos="9072"/>
      </w:tabs>
      <w:bidi w:val="0"/>
      <w:spacing w:before="120" w:after="120" w:line="276" w:lineRule="auto"/>
      <w:jc w:val="both"/>
    </w:pPr>
    <w:rPr>
      <w:sz w:val="22"/>
      <w:szCs w:val="22"/>
    </w:rPr>
  </w:style>
  <w:style w:type="character" w:customStyle="1" w:styleId="HeadingsChar">
    <w:name w:val="Headings Char"/>
    <w:basedOn w:val="DefaultParagraphFont"/>
    <w:link w:val="Headings"/>
    <w:rsid w:val="00944669"/>
    <w:rPr>
      <w:b/>
      <w:color w:val="000000"/>
      <w:sz w:val="22"/>
      <w:szCs w:val="22"/>
      <w:lang w:val="en-IN"/>
    </w:rPr>
  </w:style>
  <w:style w:type="paragraph" w:customStyle="1" w:styleId="Subheadings">
    <w:name w:val="Subheadings"/>
    <w:basedOn w:val="Normal"/>
    <w:link w:val="SubheadingsChar"/>
    <w:qFormat/>
    <w:rsid w:val="005F0B53"/>
    <w:pPr>
      <w:keepNext/>
      <w:keepLines/>
      <w:bidi w:val="0"/>
      <w:spacing w:before="120" w:after="120" w:line="276" w:lineRule="auto"/>
    </w:pPr>
    <w:rPr>
      <w:b/>
      <w:i/>
      <w:sz w:val="22"/>
      <w:szCs w:val="22"/>
    </w:rPr>
  </w:style>
  <w:style w:type="character" w:customStyle="1" w:styleId="TextChar">
    <w:name w:val="Text Char"/>
    <w:basedOn w:val="DefaultParagraphFont"/>
    <w:link w:val="Text"/>
    <w:rsid w:val="00233383"/>
    <w:rPr>
      <w:rFonts w:ascii="Times New Roman" w:eastAsia="Times New Roman" w:hAnsi="Times New Roman" w:cs="Times New Roman"/>
      <w:kern w:val="0"/>
      <w:lang w:val="en-IN"/>
    </w:rPr>
  </w:style>
  <w:style w:type="paragraph" w:customStyle="1" w:styleId="REFERENCES">
    <w:name w:val="REFERENCES"/>
    <w:basedOn w:val="Normal"/>
    <w:link w:val="REFERENCESChar"/>
    <w:qFormat/>
    <w:rsid w:val="00233383"/>
    <w:pPr>
      <w:keepNext/>
      <w:keepLines/>
      <w:bidi w:val="0"/>
      <w:spacing w:before="120" w:after="120" w:line="276" w:lineRule="auto"/>
      <w:ind w:left="360"/>
    </w:pPr>
    <w:rPr>
      <w:b/>
      <w:sz w:val="22"/>
      <w:szCs w:val="22"/>
    </w:rPr>
  </w:style>
  <w:style w:type="character" w:customStyle="1" w:styleId="SubheadingsChar">
    <w:name w:val="Subheadings Char"/>
    <w:basedOn w:val="DefaultParagraphFont"/>
    <w:link w:val="Subheadings"/>
    <w:rsid w:val="005F0B53"/>
    <w:rPr>
      <w:rFonts w:ascii="Times New Roman" w:eastAsia="Times New Roman" w:hAnsi="Times New Roman" w:cs="Times New Roman"/>
      <w:b/>
      <w:i/>
      <w:kern w:val="0"/>
      <w:lang w:val="en-IN"/>
    </w:rPr>
  </w:style>
  <w:style w:type="character" w:customStyle="1" w:styleId="REFERENCESChar">
    <w:name w:val="REFERENCES Char"/>
    <w:basedOn w:val="DefaultParagraphFont"/>
    <w:link w:val="REFERENCES"/>
    <w:rsid w:val="00233383"/>
    <w:rPr>
      <w:rFonts w:ascii="Times New Roman" w:eastAsia="Times New Roman" w:hAnsi="Times New Roman" w:cs="Times New Roman"/>
      <w:b/>
      <w:kern w:val="0"/>
      <w:lang w:val="en-IN"/>
    </w:rPr>
  </w:style>
  <w:style w:type="character" w:styleId="Emphasis">
    <w:name w:val="Emphasis"/>
    <w:basedOn w:val="DefaultParagraphFont"/>
    <w:uiPriority w:val="20"/>
    <w:qFormat/>
    <w:rsid w:val="00C86836"/>
    <w:rPr>
      <w:i/>
      <w:iCs/>
    </w:rPr>
  </w:style>
  <w:style w:type="paragraph" w:styleId="ListParagraph">
    <w:name w:val="List Paragraph"/>
    <w:basedOn w:val="Normal"/>
    <w:uiPriority w:val="34"/>
    <w:qFormat/>
    <w:rsid w:val="005A43A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A43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A43A6"/>
    <w:rPr>
      <w:rFonts w:ascii="Courier New" w:eastAsia="Times New Roman" w:hAnsi="Courier New" w:cs="Courier New"/>
      <w:kern w:val="0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89705A"/>
  </w:style>
  <w:style w:type="character" w:customStyle="1" w:styleId="fontstyle01">
    <w:name w:val="fontstyle01"/>
    <w:basedOn w:val="DefaultParagraphFont"/>
    <w:rsid w:val="00AC6C6F"/>
    <w:rPr>
      <w:rFonts w:ascii="Simplified Arabic" w:hAnsi="Simplified Arabic" w:cs="Simplified Arabic" w:hint="default"/>
      <w:b/>
      <w:bCs/>
      <w:i w:val="0"/>
      <w:iCs w:val="0"/>
      <w:color w:val="000000"/>
      <w:sz w:val="26"/>
      <w:szCs w:val="2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F27FE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11789"/>
    <w:rPr>
      <w:color w:val="808080"/>
    </w:rPr>
  </w:style>
  <w:style w:type="character" w:styleId="Strong">
    <w:name w:val="Strong"/>
    <w:basedOn w:val="DefaultParagraphFont"/>
    <w:uiPriority w:val="22"/>
    <w:qFormat/>
    <w:rsid w:val="00B047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hyperlink" Target="mailto:jns@zu.edu.ly" TargetMode="External"/><Relationship Id="rId3" Type="http://schemas.openxmlformats.org/officeDocument/2006/relationships/image" Target="media/image4.png"/><Relationship Id="rId7" Type="http://schemas.openxmlformats.org/officeDocument/2006/relationships/hyperlink" Target="https://journals.zu.edu.ly/index.php/UZJNS" TargetMode="External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5.png"/><Relationship Id="rId5" Type="http://schemas.openxmlformats.org/officeDocument/2006/relationships/hyperlink" Target="mailto:jns@zu.edu.ly" TargetMode="External"/><Relationship Id="rId4" Type="http://schemas.openxmlformats.org/officeDocument/2006/relationships/hyperlink" Target="https://journals.zu.edu.ly/index.php/UZJN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352A-4211-4C6D-B841-FDF44CF6AE50}"/>
      </w:docPartPr>
      <w:docPartBody>
        <w:p w:rsidR="007E1DA3" w:rsidRDefault="004A370F">
          <w:r w:rsidRPr="001D35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937EA-2138-4613-816E-B2F7D91A735C}"/>
      </w:docPartPr>
      <w:docPartBody>
        <w:p w:rsidR="007E1DA3" w:rsidRDefault="004A370F">
          <w:r w:rsidRPr="001D35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ECF595309134351BBE1F33D51D50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83F73-EC8F-4381-BDC2-62F04D443A8D}"/>
      </w:docPartPr>
      <w:docPartBody>
        <w:p w:rsidR="007E1DA3" w:rsidRDefault="004A370F" w:rsidP="004A370F">
          <w:pPr>
            <w:pStyle w:val="EECF595309134351BBE1F33D51D50575"/>
          </w:pPr>
          <w:r w:rsidRPr="001D35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6860E7CC3B44709674CC48EA656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C23F2-8B10-430A-896E-9D8FA039490B}"/>
      </w:docPartPr>
      <w:docPartBody>
        <w:p w:rsidR="007E1DA3" w:rsidRDefault="004A370F" w:rsidP="004A370F">
          <w:pPr>
            <w:pStyle w:val="7D6860E7CC3B44709674CC48EA6567F7"/>
          </w:pPr>
          <w:r w:rsidRPr="001D35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1B596EC99A4651AA6B13905C811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63C2D-42CC-405D-8CFD-EE8C6D651AE1}"/>
      </w:docPartPr>
      <w:docPartBody>
        <w:p w:rsidR="007E1DA3" w:rsidRDefault="004A370F" w:rsidP="004A370F">
          <w:pPr>
            <w:pStyle w:val="C51B596EC99A4651AA6B13905C811BC7"/>
          </w:pPr>
          <w:r w:rsidRPr="001D35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B1DEF700604A63A33A7906031FB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2A93F-D4B0-4529-9AB5-58497DEF3D62}"/>
      </w:docPartPr>
      <w:docPartBody>
        <w:p w:rsidR="007E1DA3" w:rsidRDefault="004A370F" w:rsidP="004A370F">
          <w:pPr>
            <w:pStyle w:val="DFB1DEF700604A63A33A7906031FBA04"/>
          </w:pPr>
          <w:r w:rsidRPr="001D35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45C27E4DBF4A9E93A9E8A566C4C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C39AB-EA58-4B43-8F92-4CE10E5841AD}"/>
      </w:docPartPr>
      <w:docPartBody>
        <w:p w:rsidR="007E1DA3" w:rsidRDefault="004A370F" w:rsidP="004A370F">
          <w:pPr>
            <w:pStyle w:val="5E45C27E4DBF4A9E93A9E8A566C4CE19"/>
          </w:pPr>
          <w:r w:rsidRPr="001D35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9AF473899543A393EBA03B3B4C5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DEBE4-C36F-49E3-98F1-A8486266454A}"/>
      </w:docPartPr>
      <w:docPartBody>
        <w:p w:rsidR="007E1DA3" w:rsidRDefault="004A370F" w:rsidP="004A370F">
          <w:pPr>
            <w:pStyle w:val="649AF473899543A393EBA03B3B4C553C"/>
          </w:pPr>
          <w:r w:rsidRPr="001D35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9315D2A58C4AF895FF113730270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9DC1A-00AF-438A-A773-21DE9AF9843E}"/>
      </w:docPartPr>
      <w:docPartBody>
        <w:p w:rsidR="007E1DA3" w:rsidRDefault="004A370F" w:rsidP="004A370F">
          <w:pPr>
            <w:pStyle w:val="FF9315D2A58C4AF895FF113730270FF5"/>
          </w:pPr>
          <w:r w:rsidRPr="001D35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ED1B60D37E4210B43A5CFA2DD7D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3E676-EA38-4304-B00A-D91E5FA93D01}"/>
      </w:docPartPr>
      <w:docPartBody>
        <w:p w:rsidR="007E1DA3" w:rsidRDefault="004A370F" w:rsidP="004A370F">
          <w:pPr>
            <w:pStyle w:val="51ED1B60D37E4210B43A5CFA2DD7DDFA"/>
          </w:pPr>
          <w:r w:rsidRPr="001D35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F66CB077564D16B07A952ABD76B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67D0D-5568-4791-85B2-272538F2D44A}"/>
      </w:docPartPr>
      <w:docPartBody>
        <w:p w:rsidR="00533B16" w:rsidRDefault="007E1DA3" w:rsidP="007E1DA3">
          <w:pPr>
            <w:pStyle w:val="D2F66CB077564D16B07A952ABD76BA7D"/>
          </w:pPr>
          <w:r w:rsidRPr="001D351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370F"/>
    <w:rsid w:val="00022E51"/>
    <w:rsid w:val="001020D0"/>
    <w:rsid w:val="004A370F"/>
    <w:rsid w:val="00533B16"/>
    <w:rsid w:val="007760A0"/>
    <w:rsid w:val="007E1DA3"/>
    <w:rsid w:val="00822333"/>
    <w:rsid w:val="00876BE6"/>
    <w:rsid w:val="00B51688"/>
    <w:rsid w:val="00CB4AF1"/>
    <w:rsid w:val="00F66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1DA3"/>
    <w:rPr>
      <w:color w:val="808080"/>
    </w:rPr>
  </w:style>
  <w:style w:type="paragraph" w:customStyle="1" w:styleId="EECF595309134351BBE1F33D51D50575">
    <w:name w:val="EECF595309134351BBE1F33D51D50575"/>
    <w:rsid w:val="004A370F"/>
  </w:style>
  <w:style w:type="paragraph" w:customStyle="1" w:styleId="7D6860E7CC3B44709674CC48EA6567F7">
    <w:name w:val="7D6860E7CC3B44709674CC48EA6567F7"/>
    <w:rsid w:val="004A370F"/>
  </w:style>
  <w:style w:type="paragraph" w:customStyle="1" w:styleId="C51B596EC99A4651AA6B13905C811BC7">
    <w:name w:val="C51B596EC99A4651AA6B13905C811BC7"/>
    <w:rsid w:val="004A370F"/>
  </w:style>
  <w:style w:type="paragraph" w:customStyle="1" w:styleId="DFB1DEF700604A63A33A7906031FBA04">
    <w:name w:val="DFB1DEF700604A63A33A7906031FBA04"/>
    <w:rsid w:val="004A370F"/>
  </w:style>
  <w:style w:type="paragraph" w:customStyle="1" w:styleId="5E45C27E4DBF4A9E93A9E8A566C4CE19">
    <w:name w:val="5E45C27E4DBF4A9E93A9E8A566C4CE19"/>
    <w:rsid w:val="004A370F"/>
  </w:style>
  <w:style w:type="paragraph" w:customStyle="1" w:styleId="649AF473899543A393EBA03B3B4C553C">
    <w:name w:val="649AF473899543A393EBA03B3B4C553C"/>
    <w:rsid w:val="004A370F"/>
  </w:style>
  <w:style w:type="paragraph" w:customStyle="1" w:styleId="FF9315D2A58C4AF895FF113730270FF5">
    <w:name w:val="FF9315D2A58C4AF895FF113730270FF5"/>
    <w:rsid w:val="004A370F"/>
  </w:style>
  <w:style w:type="paragraph" w:customStyle="1" w:styleId="51ED1B60D37E4210B43A5CFA2DD7DDFA">
    <w:name w:val="51ED1B60D37E4210B43A5CFA2DD7DDFA"/>
    <w:rsid w:val="004A370F"/>
  </w:style>
  <w:style w:type="paragraph" w:customStyle="1" w:styleId="D2F66CB077564D16B07A952ABD76BA7D">
    <w:name w:val="D2F66CB077564D16B07A952ABD76BA7D"/>
    <w:rsid w:val="007E1D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CF310yQ6VyELdHwKnCieoQHxmog==">CgMxLjAaKQoBMBIkCiIIB0IeCgtDb3VyaWVyIE5ldxIPVGltZXMgTmV3IFJvbWFuGikKATESJAoiCAdCHgoLQ291cmllciBOZXcSD1RpbWVzIE5ldyBSb21hbhopCgEyEiQKIggHQh4KC0NvdXJpZXIgTmV3Eg9UaW1lcyBOZXcgUm9tYW4aKQoBMxIkCiIIB0IeCgtDb3VyaWVyIE5ldxIPVGltZXMgTmV3IFJvbWFuOAByITFWQWhkYThISmRaZC1NaGpRNnhPektQNG11Rk1VZWQzM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3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ar soltan</dc:creator>
  <cp:lastModifiedBy>Fathi Bribesh</cp:lastModifiedBy>
  <cp:revision>34</cp:revision>
  <dcterms:created xsi:type="dcterms:W3CDTF">2023-11-09T06:45:00Z</dcterms:created>
  <dcterms:modified xsi:type="dcterms:W3CDTF">2025-08-20T13:48:00Z</dcterms:modified>
</cp:coreProperties>
</file>